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F5BDF0B" w14:textId="637F211C" w:rsidR="00F52715" w:rsidRDefault="00115035">
      <w:r>
        <w:t>FF. AUG 7</w:t>
      </w:r>
      <w:r w:rsidRPr="00115035">
        <w:rPr>
          <w:vertAlign w:val="superscript"/>
        </w:rPr>
        <w:t>TH</w:t>
      </w:r>
    </w:p>
    <w:p w14:paraId="1F26099D" w14:textId="33D28AAF" w:rsidR="00115035" w:rsidRDefault="00115035">
      <w:r>
        <w:t>FS. AUG 24</w:t>
      </w:r>
      <w:r w:rsidRPr="00115035">
        <w:rPr>
          <w:vertAlign w:val="superscript"/>
        </w:rPr>
        <w:t>TH</w:t>
      </w:r>
    </w:p>
    <w:p w14:paraId="2F1F1F9C" w14:textId="580C7AD0" w:rsidR="00115035" w:rsidRDefault="00115035"/>
    <w:p w14:paraId="71D060EA" w14:textId="595C0A00" w:rsidR="00115035" w:rsidRDefault="00115035" w:rsidP="00115035">
      <w:pPr>
        <w:pStyle w:val="ListParagraph"/>
        <w:numPr>
          <w:ilvl w:val="0"/>
          <w:numId w:val="1"/>
        </w:numPr>
      </w:pPr>
      <w:r>
        <w:t>EVIDENCE FOR 3D MODELLING (3D OBJECT/SCENE)</w:t>
      </w:r>
    </w:p>
    <w:p w14:paraId="3AF89132" w14:textId="6C5886F8" w:rsidR="00115035" w:rsidRDefault="00115035" w:rsidP="00115035">
      <w:pPr>
        <w:pStyle w:val="ListParagraph"/>
        <w:numPr>
          <w:ilvl w:val="0"/>
          <w:numId w:val="2"/>
        </w:numPr>
      </w:pPr>
      <w:r>
        <w:t>Which design elements am I focusing on?</w:t>
      </w:r>
      <w:r w:rsidR="00765A58">
        <w:t xml:space="preserve"> </w:t>
      </w:r>
      <w:r w:rsidR="00F00907">
        <w:rPr>
          <w:color w:val="FF0000"/>
        </w:rPr>
        <w:t>The design elements I am focusing on is Colour Size and Shapes.</w:t>
      </w:r>
    </w:p>
    <w:p w14:paraId="1EBC8217" w14:textId="10D9646B" w:rsidR="00115035" w:rsidRDefault="00115035" w:rsidP="00115035">
      <w:pPr>
        <w:pStyle w:val="ListParagraph"/>
        <w:numPr>
          <w:ilvl w:val="0"/>
          <w:numId w:val="2"/>
        </w:numPr>
      </w:pPr>
      <w:r>
        <w:t>Which tool/tools am I using?</w:t>
      </w:r>
      <w:r w:rsidR="00CA5DFF">
        <w:t xml:space="preserve"> </w:t>
      </w:r>
      <w:r w:rsidR="00D31A15">
        <w:t xml:space="preserve"> </w:t>
      </w:r>
      <w:r w:rsidR="00D31A15">
        <w:rPr>
          <w:color w:val="FF0000"/>
        </w:rPr>
        <w:t>I will be using Blender to create my object. Blender is a 3D modelling s</w:t>
      </w:r>
      <w:r w:rsidR="00192463">
        <w:rPr>
          <w:color w:val="FF0000"/>
        </w:rPr>
        <w:t xml:space="preserve">oftware you can download from the internet. I will also be using </w:t>
      </w:r>
      <w:r w:rsidR="004F71CE">
        <w:rPr>
          <w:color w:val="FF0000"/>
        </w:rPr>
        <w:t>Tilt Brush as another 3D drawing software.</w:t>
      </w:r>
    </w:p>
    <w:p w14:paraId="2E59B8EF" w14:textId="00996567" w:rsidR="00115035" w:rsidRDefault="00115035" w:rsidP="00115035">
      <w:pPr>
        <w:pStyle w:val="ListParagraph"/>
        <w:numPr>
          <w:ilvl w:val="0"/>
          <w:numId w:val="2"/>
        </w:numPr>
      </w:pPr>
      <w:r>
        <w:t>What techniques (</w:t>
      </w:r>
      <w:proofErr w:type="spellStart"/>
      <w:r>
        <w:t>eg.</w:t>
      </w:r>
      <w:proofErr w:type="spellEnd"/>
      <w:r>
        <w:t xml:space="preserve"> snapshots of tools from Blender)</w:t>
      </w:r>
      <w:r w:rsidR="00AC0B7A">
        <w:t xml:space="preserve"> </w:t>
      </w:r>
      <w:r w:rsidR="004F71CE">
        <w:rPr>
          <w:color w:val="FF0000"/>
        </w:rPr>
        <w:t>In blender I used the duplicate, scale, join and extrude techniques and tools to create my model.</w:t>
      </w:r>
    </w:p>
    <w:p w14:paraId="0E486E4A" w14:textId="7892D344" w:rsidR="00115035" w:rsidRDefault="00115035" w:rsidP="00115035">
      <w:pPr>
        <w:pStyle w:val="ListParagraph"/>
        <w:numPr>
          <w:ilvl w:val="0"/>
          <w:numId w:val="2"/>
        </w:numPr>
      </w:pPr>
      <w:r>
        <w:t>How am I testing?</w:t>
      </w:r>
      <w:r w:rsidR="00FC1340">
        <w:t xml:space="preserve"> </w:t>
      </w:r>
      <w:r w:rsidR="004F71CE">
        <w:rPr>
          <w:color w:val="FF0000"/>
        </w:rPr>
        <w:t xml:space="preserve">I tested my model using the VR headset as I experienced my model through VR. I also uploaded it to </w:t>
      </w:r>
      <w:proofErr w:type="spellStart"/>
      <w:r w:rsidR="004F71CE">
        <w:rPr>
          <w:color w:val="FF0000"/>
        </w:rPr>
        <w:t>Sketchfab</w:t>
      </w:r>
      <w:proofErr w:type="spellEnd"/>
      <w:r w:rsidR="004F71CE">
        <w:rPr>
          <w:color w:val="FF0000"/>
        </w:rPr>
        <w:t xml:space="preserve"> which allowed me to interact with it through </w:t>
      </w:r>
      <w:proofErr w:type="spellStart"/>
      <w:r w:rsidR="004F71CE">
        <w:rPr>
          <w:color w:val="FF0000"/>
        </w:rPr>
        <w:t>Sketchfab</w:t>
      </w:r>
      <w:proofErr w:type="spellEnd"/>
      <w:r w:rsidR="004F71CE">
        <w:rPr>
          <w:color w:val="FF0000"/>
        </w:rPr>
        <w:t xml:space="preserve"> and my website.</w:t>
      </w:r>
    </w:p>
    <w:p w14:paraId="4D1BFE67" w14:textId="7538B49F" w:rsidR="00115035" w:rsidRDefault="00115035" w:rsidP="00115035">
      <w:pPr>
        <w:pStyle w:val="ListParagraph"/>
        <w:numPr>
          <w:ilvl w:val="0"/>
          <w:numId w:val="2"/>
        </w:numPr>
      </w:pPr>
      <w:r>
        <w:t>Is this object fit for purpose? How do I know (hint: what are the specifications for the 3D object</w:t>
      </w:r>
      <w:proofErr w:type="gramStart"/>
      <w:r>
        <w:t>?)</w:t>
      </w:r>
      <w:r>
        <w:softHyphen/>
      </w:r>
      <w:proofErr w:type="gramEnd"/>
      <w:r>
        <w:softHyphen/>
      </w:r>
      <w:r w:rsidR="00FC1340">
        <w:t xml:space="preserve"> </w:t>
      </w:r>
      <w:r w:rsidR="00FC1340" w:rsidRPr="004F71CE">
        <w:t>It is fit for purpose as it embraces the design elements and meets the specifications.</w:t>
      </w:r>
      <w:r w:rsidR="003D61D5">
        <w:t xml:space="preserve"> </w:t>
      </w:r>
      <w:r w:rsidR="003D61D5">
        <w:rPr>
          <w:color w:val="FF0000"/>
        </w:rPr>
        <w:t>I believe that my 3D object is fit for purpose as it is of near professional quality, it doesn’t use any premade objects in it and it is displayed on my website.</w:t>
      </w:r>
    </w:p>
    <w:p w14:paraId="77E2CBB9" w14:textId="3AA417BF" w:rsidR="00115035" w:rsidRDefault="00115035" w:rsidP="00115035">
      <w:pPr>
        <w:pStyle w:val="ListParagraph"/>
        <w:numPr>
          <w:ilvl w:val="0"/>
          <w:numId w:val="2"/>
        </w:numPr>
      </w:pPr>
      <w:r>
        <w:t>How do you embed the 3D object in HTML??</w:t>
      </w:r>
      <w:r w:rsidR="00FC1340">
        <w:t xml:space="preserve"> </w:t>
      </w:r>
      <w:r w:rsidR="003D61D5">
        <w:rPr>
          <w:color w:val="FF0000"/>
        </w:rPr>
        <w:t xml:space="preserve">Once I uploaded my object to </w:t>
      </w:r>
      <w:proofErr w:type="spellStart"/>
      <w:r w:rsidR="003D61D5">
        <w:rPr>
          <w:color w:val="FF0000"/>
        </w:rPr>
        <w:t>Sketchfab</w:t>
      </w:r>
      <w:proofErr w:type="spellEnd"/>
      <w:r w:rsidR="003D61D5">
        <w:rPr>
          <w:color w:val="FF0000"/>
        </w:rPr>
        <w:t xml:space="preserve"> there was an embed option on </w:t>
      </w:r>
      <w:proofErr w:type="spellStart"/>
      <w:r w:rsidR="003D61D5">
        <w:rPr>
          <w:color w:val="FF0000"/>
        </w:rPr>
        <w:t>Sketchfab</w:t>
      </w:r>
      <w:proofErr w:type="spellEnd"/>
      <w:r w:rsidR="003D61D5">
        <w:rPr>
          <w:color w:val="FF0000"/>
        </w:rPr>
        <w:t xml:space="preserve"> which I could copy and paste in to my HTML code to display on my website.</w:t>
      </w:r>
    </w:p>
    <w:p w14:paraId="1E06EE27" w14:textId="618E5529" w:rsidR="00115035" w:rsidRPr="002A76B6" w:rsidRDefault="00115035" w:rsidP="00156747">
      <w:pPr>
        <w:pStyle w:val="ListParagraph"/>
        <w:numPr>
          <w:ilvl w:val="0"/>
          <w:numId w:val="2"/>
        </w:numPr>
      </w:pPr>
      <w:r>
        <w:t>Any Legal/Ethical/Moral issues that I need to think about/research?</w:t>
      </w:r>
      <w:r w:rsidR="00FC1340">
        <w:t xml:space="preserve"> </w:t>
      </w:r>
      <w:r w:rsidR="003D61D5" w:rsidRPr="00D41E37">
        <w:rPr>
          <w:color w:val="FF0000"/>
        </w:rPr>
        <w:t xml:space="preserve">I have used images off the internet however I linked them to the original pages that they came from. I also used some other models from </w:t>
      </w:r>
      <w:r w:rsidR="006C7B76" w:rsidRPr="00D41E37">
        <w:rPr>
          <w:color w:val="FF0000"/>
        </w:rPr>
        <w:t>Michael and Ben who are</w:t>
      </w:r>
      <w:r w:rsidR="003D61D5" w:rsidRPr="00D41E37">
        <w:rPr>
          <w:color w:val="FF0000"/>
        </w:rPr>
        <w:t xml:space="preserve"> in my </w:t>
      </w:r>
      <w:proofErr w:type="gramStart"/>
      <w:r w:rsidR="003D61D5" w:rsidRPr="00D41E37">
        <w:rPr>
          <w:color w:val="FF0000"/>
        </w:rPr>
        <w:t>class</w:t>
      </w:r>
      <w:proofErr w:type="gramEnd"/>
      <w:r w:rsidR="003D61D5" w:rsidRPr="00D41E37">
        <w:rPr>
          <w:color w:val="FF0000"/>
        </w:rPr>
        <w:t xml:space="preserve"> but I did get permission to use their object and acknowledge that it is theirs.</w:t>
      </w:r>
      <w:r w:rsidR="00ED4364" w:rsidRPr="00D41E37">
        <w:rPr>
          <w:color w:val="FF0000"/>
        </w:rPr>
        <w:t xml:space="preserve"> I have also used </w:t>
      </w:r>
      <w:r w:rsidR="00822C14">
        <w:rPr>
          <w:color w:val="FF0000"/>
        </w:rPr>
        <w:t>the google font Source Sans Pro</w:t>
      </w:r>
      <w:r w:rsidR="00ED4364" w:rsidRPr="00D41E37">
        <w:rPr>
          <w:color w:val="FF0000"/>
        </w:rPr>
        <w:t xml:space="preserve"> that I acquired from the google fonts </w:t>
      </w:r>
      <w:r w:rsidR="002262C7" w:rsidRPr="00D41E37">
        <w:rPr>
          <w:color w:val="FF0000"/>
        </w:rPr>
        <w:t>website</w:t>
      </w:r>
      <w:r w:rsidR="00E75971">
        <w:rPr>
          <w:color w:val="FF0000"/>
        </w:rPr>
        <w:t xml:space="preserve"> and put into my website</w:t>
      </w:r>
      <w:r w:rsidR="002262C7" w:rsidRPr="00D41E37">
        <w:rPr>
          <w:color w:val="FF0000"/>
        </w:rPr>
        <w:t>.</w:t>
      </w:r>
      <w:r w:rsidR="0061475B" w:rsidRPr="00D41E37">
        <w:rPr>
          <w:color w:val="FF0000"/>
        </w:rPr>
        <w:t xml:space="preserve"> </w:t>
      </w:r>
      <w:r w:rsidR="004D0B28" w:rsidRPr="00D41E37">
        <w:rPr>
          <w:color w:val="FF0000"/>
        </w:rPr>
        <w:t xml:space="preserve">I uploaded my model to </w:t>
      </w:r>
      <w:proofErr w:type="spellStart"/>
      <w:r w:rsidR="004D0B28" w:rsidRPr="00D41E37">
        <w:rPr>
          <w:color w:val="FF0000"/>
        </w:rPr>
        <w:t>Sketchfab</w:t>
      </w:r>
      <w:proofErr w:type="spellEnd"/>
      <w:r w:rsidR="004D0B28" w:rsidRPr="00D41E37">
        <w:rPr>
          <w:color w:val="FF0000"/>
        </w:rPr>
        <w:t xml:space="preserve"> this means people have access to my model and can take it off </w:t>
      </w:r>
      <w:proofErr w:type="spellStart"/>
      <w:r w:rsidR="004D0B28" w:rsidRPr="00D41E37">
        <w:rPr>
          <w:color w:val="FF0000"/>
        </w:rPr>
        <w:t>Sketchfab</w:t>
      </w:r>
      <w:proofErr w:type="spellEnd"/>
      <w:r w:rsidR="004D0B28" w:rsidRPr="00D41E37">
        <w:rPr>
          <w:color w:val="FF0000"/>
        </w:rPr>
        <w:t xml:space="preserve"> if they want. I am aware of this and</w:t>
      </w:r>
      <w:r w:rsidR="00230D3C" w:rsidRPr="00D41E37">
        <w:rPr>
          <w:color w:val="FF0000"/>
        </w:rPr>
        <w:t xml:space="preserve"> am fully responsible for my model. </w:t>
      </w:r>
      <w:r w:rsidR="003E64E2" w:rsidRPr="00D41E37">
        <w:rPr>
          <w:color w:val="FF0000"/>
        </w:rPr>
        <w:t xml:space="preserve">In </w:t>
      </w:r>
      <w:proofErr w:type="spellStart"/>
      <w:r w:rsidR="003E64E2" w:rsidRPr="00D41E37">
        <w:rPr>
          <w:color w:val="FF0000"/>
        </w:rPr>
        <w:t>Sketchfab</w:t>
      </w:r>
      <w:proofErr w:type="spellEnd"/>
      <w:r w:rsidR="003E64E2" w:rsidRPr="00D41E37">
        <w:rPr>
          <w:color w:val="FF0000"/>
        </w:rPr>
        <w:t xml:space="preserve"> I have put a Creative Comm</w:t>
      </w:r>
      <w:r w:rsidR="000572A6" w:rsidRPr="00D41E37">
        <w:rPr>
          <w:color w:val="FF0000"/>
        </w:rPr>
        <w:t>o</w:t>
      </w:r>
      <w:r w:rsidR="003E64E2" w:rsidRPr="00D41E37">
        <w:rPr>
          <w:color w:val="FF0000"/>
        </w:rPr>
        <w:t xml:space="preserve">ns licence on my model this allows others can distribute, remix, tweak and build upon my work </w:t>
      </w:r>
      <w:proofErr w:type="gramStart"/>
      <w:r w:rsidR="003E64E2" w:rsidRPr="00D41E37">
        <w:rPr>
          <w:color w:val="FF0000"/>
        </w:rPr>
        <w:t>as long as</w:t>
      </w:r>
      <w:proofErr w:type="gramEnd"/>
      <w:r w:rsidR="003E64E2" w:rsidRPr="00D41E37">
        <w:rPr>
          <w:color w:val="FF0000"/>
        </w:rPr>
        <w:t xml:space="preserve"> they credit me. </w:t>
      </w:r>
      <w:r w:rsidR="00A52F88">
        <w:rPr>
          <w:color w:val="FF0000"/>
        </w:rPr>
        <w:t xml:space="preserve">My model also meets the terms and conditions of </w:t>
      </w:r>
      <w:proofErr w:type="spellStart"/>
      <w:r w:rsidR="00296F2A">
        <w:rPr>
          <w:color w:val="FF0000"/>
        </w:rPr>
        <w:t>S</w:t>
      </w:r>
      <w:r w:rsidR="00A52F88">
        <w:rPr>
          <w:color w:val="FF0000"/>
        </w:rPr>
        <w:t>ketc</w:t>
      </w:r>
      <w:r w:rsidR="003E1C57">
        <w:rPr>
          <w:color w:val="FF0000"/>
        </w:rPr>
        <w:t>h</w:t>
      </w:r>
      <w:bookmarkStart w:id="0" w:name="_GoBack"/>
      <w:bookmarkEnd w:id="0"/>
      <w:r w:rsidR="00A52F88">
        <w:rPr>
          <w:color w:val="FF0000"/>
        </w:rPr>
        <w:t>fab</w:t>
      </w:r>
      <w:proofErr w:type="spellEnd"/>
      <w:r w:rsidR="00A52F88">
        <w:rPr>
          <w:color w:val="FF0000"/>
        </w:rPr>
        <w:t xml:space="preserve">. </w:t>
      </w:r>
      <w:r w:rsidR="003E64E2" w:rsidRPr="00D41E37">
        <w:rPr>
          <w:color w:val="FF0000"/>
        </w:rPr>
        <w:t>I copied code from W3 schools and have acknowledge</w:t>
      </w:r>
      <w:r w:rsidR="00D95FB0" w:rsidRPr="00D41E37">
        <w:rPr>
          <w:color w:val="FF0000"/>
        </w:rPr>
        <w:t>d their code in my code.</w:t>
      </w:r>
      <w:r w:rsidR="000572A6" w:rsidRPr="00D41E37">
        <w:rPr>
          <w:color w:val="FF0000"/>
        </w:rPr>
        <w:t xml:space="preserve"> I copied and edited code for my navbar and image slideshow.</w:t>
      </w:r>
      <w:r w:rsidR="00E137B4" w:rsidRPr="00D41E37">
        <w:rPr>
          <w:color w:val="FF0000"/>
        </w:rPr>
        <w:t xml:space="preserve"> I have uploaded my website to </w:t>
      </w:r>
      <w:proofErr w:type="spellStart"/>
      <w:r w:rsidR="00E137B4" w:rsidRPr="00D41E37">
        <w:rPr>
          <w:color w:val="FF0000"/>
        </w:rPr>
        <w:t>Github</w:t>
      </w:r>
      <w:proofErr w:type="spellEnd"/>
      <w:r w:rsidR="00E137B4" w:rsidRPr="00D41E37">
        <w:rPr>
          <w:color w:val="FF0000"/>
        </w:rPr>
        <w:t>. This allows me and others to access my website online rather than having to access it through my laptop.</w:t>
      </w:r>
      <w:r w:rsidR="00873DEA" w:rsidRPr="00D41E37">
        <w:rPr>
          <w:color w:val="FF0000"/>
        </w:rPr>
        <w:t xml:space="preserve"> I am aware that anyone will have access to my </w:t>
      </w:r>
      <w:proofErr w:type="spellStart"/>
      <w:r w:rsidR="00873DEA" w:rsidRPr="00D41E37">
        <w:rPr>
          <w:color w:val="FF0000"/>
        </w:rPr>
        <w:t>github</w:t>
      </w:r>
      <w:proofErr w:type="spellEnd"/>
      <w:r w:rsidR="00873DEA" w:rsidRPr="00D41E37">
        <w:rPr>
          <w:color w:val="FF0000"/>
        </w:rPr>
        <w:t xml:space="preserve"> repository provided they have the correct link. I know that I am responsible for my website whilst it is on </w:t>
      </w:r>
      <w:proofErr w:type="spellStart"/>
      <w:r w:rsidR="00873DEA" w:rsidRPr="00D41E37">
        <w:rPr>
          <w:color w:val="FF0000"/>
        </w:rPr>
        <w:t>github</w:t>
      </w:r>
      <w:proofErr w:type="spellEnd"/>
      <w:r w:rsidR="00873DEA" w:rsidRPr="00D41E37">
        <w:rPr>
          <w:color w:val="FF0000"/>
        </w:rPr>
        <w:t xml:space="preserve"> and aware that </w:t>
      </w:r>
      <w:proofErr w:type="spellStart"/>
      <w:r w:rsidR="00873DEA" w:rsidRPr="00D41E37">
        <w:rPr>
          <w:color w:val="FF0000"/>
        </w:rPr>
        <w:t>github</w:t>
      </w:r>
      <w:proofErr w:type="spellEnd"/>
      <w:r w:rsidR="00873DEA" w:rsidRPr="00D41E37">
        <w:rPr>
          <w:color w:val="FF0000"/>
        </w:rPr>
        <w:t xml:space="preserve"> will not be liable for any damages or losses arising from my use or inability to the service. </w:t>
      </w:r>
      <w:r w:rsidR="00734839" w:rsidRPr="00D41E37">
        <w:rPr>
          <w:color w:val="FF0000"/>
        </w:rPr>
        <w:t xml:space="preserve">I created a colour pallet through the website </w:t>
      </w:r>
      <w:proofErr w:type="spellStart"/>
      <w:r w:rsidR="00734839" w:rsidRPr="00D41E37">
        <w:rPr>
          <w:color w:val="FF0000"/>
        </w:rPr>
        <w:t>coolors</w:t>
      </w:r>
      <w:proofErr w:type="spellEnd"/>
      <w:r w:rsidR="00734839" w:rsidRPr="00D41E37">
        <w:rPr>
          <w:color w:val="FF0000"/>
        </w:rPr>
        <w:t xml:space="preserve">. I did not create an account through </w:t>
      </w:r>
      <w:proofErr w:type="spellStart"/>
      <w:proofErr w:type="gramStart"/>
      <w:r w:rsidR="00734839" w:rsidRPr="00D41E37">
        <w:rPr>
          <w:color w:val="FF0000"/>
        </w:rPr>
        <w:t>coolors</w:t>
      </w:r>
      <w:proofErr w:type="spellEnd"/>
      <w:proofErr w:type="gramEnd"/>
      <w:r w:rsidR="00734839" w:rsidRPr="00D41E37">
        <w:rPr>
          <w:color w:val="FF0000"/>
        </w:rPr>
        <w:t xml:space="preserve"> so they do not have any record of my colour pallet and do not hold it. I have acknowledged that I acquired the colour pallet from </w:t>
      </w:r>
      <w:proofErr w:type="spellStart"/>
      <w:r w:rsidR="00734839" w:rsidRPr="00D41E37">
        <w:rPr>
          <w:color w:val="FF0000"/>
        </w:rPr>
        <w:t>coolors</w:t>
      </w:r>
      <w:proofErr w:type="spellEnd"/>
      <w:r w:rsidR="00734839" w:rsidRPr="00D41E37">
        <w:rPr>
          <w:color w:val="FF0000"/>
        </w:rPr>
        <w:t xml:space="preserve"> and </w:t>
      </w:r>
      <w:r w:rsidR="00477AD9" w:rsidRPr="00D41E37">
        <w:rPr>
          <w:color w:val="FF0000"/>
        </w:rPr>
        <w:t>am fully responsible for my colour pallet.</w:t>
      </w:r>
    </w:p>
    <w:p w14:paraId="312D8E34" w14:textId="77777777" w:rsidR="002A76B6" w:rsidRPr="00286726" w:rsidRDefault="002A76B6" w:rsidP="002A76B6">
      <w:pPr>
        <w:pStyle w:val="ListParagraph"/>
        <w:ind w:left="1800"/>
      </w:pPr>
    </w:p>
    <w:p w14:paraId="61DEDC83" w14:textId="4880E9D5" w:rsidR="00286726" w:rsidRDefault="00286726" w:rsidP="00286726">
      <w:pPr>
        <w:pStyle w:val="ListParagraph"/>
        <w:ind w:left="1800"/>
        <w:rPr>
          <w:color w:val="FF0000"/>
        </w:rPr>
      </w:pPr>
      <w:r>
        <w:rPr>
          <w:color w:val="FF0000"/>
        </w:rPr>
        <w:t>Images</w:t>
      </w:r>
      <w:r w:rsidR="002A76B6">
        <w:rPr>
          <w:color w:val="FF0000"/>
        </w:rPr>
        <w:t xml:space="preserve"> and links</w:t>
      </w:r>
      <w:r>
        <w:rPr>
          <w:color w:val="FF0000"/>
        </w:rPr>
        <w:t>:</w:t>
      </w:r>
    </w:p>
    <w:p w14:paraId="6B274A68" w14:textId="502081FD" w:rsidR="003679A3" w:rsidRDefault="003679A3" w:rsidP="00286726">
      <w:pPr>
        <w:pStyle w:val="ListParagraph"/>
        <w:ind w:left="1800"/>
        <w:rPr>
          <w:color w:val="FF0000"/>
        </w:rPr>
      </w:pPr>
      <w:r>
        <w:rPr>
          <w:noProof/>
        </w:rPr>
        <w:lastRenderedPageBreak/>
        <w:drawing>
          <wp:inline distT="0" distB="0" distL="0" distR="0" wp14:anchorId="3635CAEE" wp14:editId="4ACE6159">
            <wp:extent cx="3302000" cy="1767600"/>
            <wp:effectExtent l="0" t="0" r="0" b="4445"/>
            <wp:docPr id="5" name="Picture 5" descr="Image result for gard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garden"/>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304941" cy="1769174"/>
                    </a:xfrm>
                    <a:prstGeom prst="rect">
                      <a:avLst/>
                    </a:prstGeom>
                    <a:noFill/>
                    <a:ln>
                      <a:noFill/>
                    </a:ln>
                  </pic:spPr>
                </pic:pic>
              </a:graphicData>
            </a:graphic>
          </wp:inline>
        </w:drawing>
      </w:r>
    </w:p>
    <w:p w14:paraId="26D77EAC" w14:textId="77777777" w:rsidR="003679A3" w:rsidRDefault="003679A3" w:rsidP="003679A3">
      <w:r w:rsidRPr="00DA2ED4">
        <w:t>https://www.google.co.nz/url?sa=i&amp;source=images&amp;cd=&amp;cad=rja&amp;uact=8&amp;ved=2ahUKEwiHs8DcnevcAhUWM94KHQLVADsQjRx6BAgBEAU&amp;url=https%3A%2F%2Fwww.tripadvisor.com%2FAttraction_Review-g295424-d8467864-Reviews-Dubai_Butterfly_Garden-Dubai_Emirate_of_Dubai.html&amp;psig=AOvVaw35luBkaGg9rylqwOMs82Gv&amp;ust=1534290941200353</w:t>
      </w:r>
    </w:p>
    <w:p w14:paraId="0A27A8EC" w14:textId="3423438F" w:rsidR="003679A3" w:rsidRDefault="003679A3" w:rsidP="00286726">
      <w:pPr>
        <w:pStyle w:val="ListParagraph"/>
        <w:ind w:left="1800"/>
        <w:rPr>
          <w:color w:val="FF0000"/>
        </w:rPr>
      </w:pPr>
    </w:p>
    <w:p w14:paraId="47E38BD5" w14:textId="7A5C0845" w:rsidR="003679A3" w:rsidRDefault="003679A3" w:rsidP="003679A3">
      <w:pPr>
        <w:rPr>
          <w:color w:val="FF0000"/>
        </w:rPr>
      </w:pPr>
      <w:r>
        <w:rPr>
          <w:noProof/>
        </w:rPr>
        <w:drawing>
          <wp:inline distT="0" distB="0" distL="0" distR="0" wp14:anchorId="3DEE2EAF" wp14:editId="6480B420">
            <wp:extent cx="3589867" cy="2690515"/>
            <wp:effectExtent l="0" t="0" r="0" b="0"/>
            <wp:docPr id="12" name="Picture 12" descr="Image result for gard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garden"/>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591143" cy="2691471"/>
                    </a:xfrm>
                    <a:prstGeom prst="rect">
                      <a:avLst/>
                    </a:prstGeom>
                    <a:noFill/>
                    <a:ln>
                      <a:noFill/>
                    </a:ln>
                  </pic:spPr>
                </pic:pic>
              </a:graphicData>
            </a:graphic>
          </wp:inline>
        </w:drawing>
      </w:r>
    </w:p>
    <w:p w14:paraId="37B62E56" w14:textId="093C2C9E" w:rsidR="003679A3" w:rsidRDefault="00C51CB5" w:rsidP="003679A3">
      <w:hyperlink r:id="rId10" w:history="1">
        <w:r w:rsidR="00CF72C6" w:rsidRPr="004D095E">
          <w:rPr>
            <w:rStyle w:val="Hyperlink"/>
          </w:rPr>
          <w:t>https://techcrunch.com/2018/04/10/a-new-app-called-garden-helps-you-stay-in-touch-with-friends-and-family-without-facebook/</w:t>
        </w:r>
      </w:hyperlink>
    </w:p>
    <w:p w14:paraId="4ED37C1D" w14:textId="091F46C8" w:rsidR="00CF72C6" w:rsidRDefault="00CF72C6" w:rsidP="003679A3">
      <w:pPr>
        <w:rPr>
          <w:color w:val="FF0000"/>
        </w:rPr>
      </w:pPr>
      <w:r>
        <w:rPr>
          <w:noProof/>
        </w:rPr>
        <w:lastRenderedPageBreak/>
        <w:drawing>
          <wp:inline distT="0" distB="0" distL="0" distR="0" wp14:anchorId="615C6CA5" wp14:editId="25AA161E">
            <wp:extent cx="3725333" cy="3725333"/>
            <wp:effectExtent l="0" t="0" r="8890" b="8890"/>
            <wp:docPr id="13" name="Picture 13" descr="Image result for bonsai tre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bonsai tree"/>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726818" cy="3726818"/>
                    </a:xfrm>
                    <a:prstGeom prst="rect">
                      <a:avLst/>
                    </a:prstGeom>
                    <a:noFill/>
                    <a:ln>
                      <a:noFill/>
                    </a:ln>
                  </pic:spPr>
                </pic:pic>
              </a:graphicData>
            </a:graphic>
          </wp:inline>
        </w:drawing>
      </w:r>
    </w:p>
    <w:p w14:paraId="0FEB1DE2" w14:textId="4036D36B" w:rsidR="00CF72C6" w:rsidRDefault="00C51CB5" w:rsidP="003679A3">
      <w:hyperlink r:id="rId12" w:history="1">
        <w:r w:rsidR="00CF72C6" w:rsidRPr="004D095E">
          <w:rPr>
            <w:rStyle w:val="Hyperlink"/>
          </w:rPr>
          <w:t>https://www.homedepot.com/p/Brussel-s-Bonsai-Green-Mound-Juniper-Bonsai-Outdoor-DT-7079GMJ/100651255</w:t>
        </w:r>
      </w:hyperlink>
    </w:p>
    <w:p w14:paraId="15E0155A" w14:textId="0C315B37" w:rsidR="00CF72C6" w:rsidRDefault="00C72326" w:rsidP="003679A3">
      <w:pPr>
        <w:rPr>
          <w:color w:val="FF0000"/>
        </w:rPr>
      </w:pPr>
      <w:r>
        <w:rPr>
          <w:noProof/>
        </w:rPr>
        <w:drawing>
          <wp:inline distT="0" distB="0" distL="0" distR="0" wp14:anchorId="42CBBC16" wp14:editId="1CFB713C">
            <wp:extent cx="2854325" cy="3749675"/>
            <wp:effectExtent l="0" t="0" r="3175" b="3175"/>
            <wp:docPr id="15" name="Picture 15" descr="Image result for garden sculp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garden sculpture"/>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854325" cy="3749675"/>
                    </a:xfrm>
                    <a:prstGeom prst="rect">
                      <a:avLst/>
                    </a:prstGeom>
                    <a:noFill/>
                    <a:ln>
                      <a:noFill/>
                    </a:ln>
                  </pic:spPr>
                </pic:pic>
              </a:graphicData>
            </a:graphic>
          </wp:inline>
        </w:drawing>
      </w:r>
    </w:p>
    <w:p w14:paraId="5C851582" w14:textId="15BB28FB" w:rsidR="00C72326" w:rsidRDefault="00C51CB5" w:rsidP="003679A3">
      <w:hyperlink r:id="rId14" w:history="1">
        <w:r w:rsidR="00583D4A" w:rsidRPr="004D095E">
          <w:rPr>
            <w:rStyle w:val="Hyperlink"/>
          </w:rPr>
          <w:t>https://www.davidharber.co.uk/sculpture.htm</w:t>
        </w:r>
      </w:hyperlink>
    </w:p>
    <w:p w14:paraId="37B7B3DB" w14:textId="4BE132E4" w:rsidR="00583D4A" w:rsidRDefault="00583D4A" w:rsidP="003679A3">
      <w:pPr>
        <w:rPr>
          <w:color w:val="FF0000"/>
        </w:rPr>
      </w:pPr>
      <w:r>
        <w:rPr>
          <w:noProof/>
        </w:rPr>
        <w:lastRenderedPageBreak/>
        <w:drawing>
          <wp:inline distT="0" distB="0" distL="0" distR="0" wp14:anchorId="7C23CDCD" wp14:editId="2376240B">
            <wp:extent cx="3778912" cy="2404533"/>
            <wp:effectExtent l="0" t="0" r="0" b="0"/>
            <wp:docPr id="23" name="Picture 23" descr="Image result for apple tre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mage result for apple tree"/>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3780386" cy="2405471"/>
                    </a:xfrm>
                    <a:prstGeom prst="rect">
                      <a:avLst/>
                    </a:prstGeom>
                    <a:noFill/>
                    <a:ln>
                      <a:noFill/>
                    </a:ln>
                  </pic:spPr>
                </pic:pic>
              </a:graphicData>
            </a:graphic>
          </wp:inline>
        </w:drawing>
      </w:r>
    </w:p>
    <w:p w14:paraId="3BEFAC49" w14:textId="77777777" w:rsidR="00583D4A" w:rsidRDefault="00583D4A" w:rsidP="00583D4A">
      <w:r w:rsidRPr="00DA2ED4">
        <w:t>https://www.123rf.com/photo_7999347_apple-trees-in-an-orchard-with-red-apples-ready-for-harvest.html</w:t>
      </w:r>
    </w:p>
    <w:p w14:paraId="196A27DA" w14:textId="302C14CE" w:rsidR="00583D4A" w:rsidRDefault="00FD7581" w:rsidP="003679A3">
      <w:pPr>
        <w:rPr>
          <w:color w:val="FF0000"/>
        </w:rPr>
      </w:pPr>
      <w:r>
        <w:rPr>
          <w:noProof/>
        </w:rPr>
        <w:drawing>
          <wp:inline distT="0" distB="0" distL="0" distR="0" wp14:anchorId="78EACEC9" wp14:editId="2F9652A9">
            <wp:extent cx="4414146" cy="2760134"/>
            <wp:effectExtent l="0" t="0" r="5715" b="2540"/>
            <wp:docPr id="24" name="Picture 24" descr="Image result for garden tre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result for garden tree"/>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4416065" cy="2761334"/>
                    </a:xfrm>
                    <a:prstGeom prst="rect">
                      <a:avLst/>
                    </a:prstGeom>
                    <a:noFill/>
                    <a:ln>
                      <a:noFill/>
                    </a:ln>
                  </pic:spPr>
                </pic:pic>
              </a:graphicData>
            </a:graphic>
          </wp:inline>
        </w:drawing>
      </w:r>
    </w:p>
    <w:p w14:paraId="2626E693" w14:textId="69F2CCCC" w:rsidR="00FD7581" w:rsidRDefault="00C51CB5" w:rsidP="003679A3">
      <w:hyperlink r:id="rId17" w:history="1">
        <w:r w:rsidR="00FD7581" w:rsidRPr="004D095E">
          <w:rPr>
            <w:rStyle w:val="Hyperlink"/>
          </w:rPr>
          <w:t>http://homecaprice.com/exteriordesign/garden-trees-for-hot-climate/</w:t>
        </w:r>
      </w:hyperlink>
    </w:p>
    <w:p w14:paraId="1BFDE72A" w14:textId="77777777" w:rsidR="00FD7581" w:rsidRPr="003679A3" w:rsidRDefault="00FD7581" w:rsidP="003679A3">
      <w:pPr>
        <w:rPr>
          <w:color w:val="FF0000"/>
        </w:rPr>
      </w:pPr>
    </w:p>
    <w:p w14:paraId="778A6220" w14:textId="5DEDD017" w:rsidR="00115035" w:rsidRDefault="00115035" w:rsidP="00115035">
      <w:r>
        <w:t>SNAPSHOTS OF 3D OBJECT BEING BUILT</w:t>
      </w:r>
    </w:p>
    <w:tbl>
      <w:tblPr>
        <w:tblW w:w="0" w:type="auto"/>
        <w:tblInd w:w="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0218"/>
      </w:tblGrid>
      <w:tr w:rsidR="00115035" w14:paraId="780CCB12" w14:textId="77777777" w:rsidTr="00115035">
        <w:trPr>
          <w:trHeight w:val="1578"/>
        </w:trPr>
        <w:tc>
          <w:tcPr>
            <w:tcW w:w="10218" w:type="dxa"/>
          </w:tcPr>
          <w:p w14:paraId="6F786021" w14:textId="7240F824" w:rsidR="00115035" w:rsidRDefault="00FC1340" w:rsidP="00115035">
            <w:r>
              <w:rPr>
                <w:noProof/>
              </w:rPr>
              <w:lastRenderedPageBreak/>
              <w:drawing>
                <wp:inline distT="0" distB="0" distL="0" distR="0" wp14:anchorId="47609431" wp14:editId="6439FBE1">
                  <wp:extent cx="1762318" cy="2423187"/>
                  <wp:effectExtent l="0" t="0" r="9525"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1.PN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1769889" cy="2433597"/>
                          </a:xfrm>
                          <a:prstGeom prst="rect">
                            <a:avLst/>
                          </a:prstGeom>
                        </pic:spPr>
                      </pic:pic>
                    </a:graphicData>
                  </a:graphic>
                </wp:inline>
              </w:drawing>
            </w:r>
            <w:r>
              <w:rPr>
                <w:noProof/>
              </w:rPr>
              <w:drawing>
                <wp:inline distT="0" distB="0" distL="0" distR="0" wp14:anchorId="505A288B" wp14:editId="06269CA2">
                  <wp:extent cx="1602983" cy="2462554"/>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2.PNG"/>
                          <pic:cNvPicPr/>
                        </pic:nvPicPr>
                        <pic:blipFill>
                          <a:blip r:embed="rId19">
                            <a:extLst>
                              <a:ext uri="{28A0092B-C50C-407E-A947-70E740481C1C}">
                                <a14:useLocalDpi xmlns:a14="http://schemas.microsoft.com/office/drawing/2010/main" val="0"/>
                              </a:ext>
                            </a:extLst>
                          </a:blip>
                          <a:stretch>
                            <a:fillRect/>
                          </a:stretch>
                        </pic:blipFill>
                        <pic:spPr>
                          <a:xfrm>
                            <a:off x="0" y="0"/>
                            <a:ext cx="1610951" cy="2474795"/>
                          </a:xfrm>
                          <a:prstGeom prst="rect">
                            <a:avLst/>
                          </a:prstGeom>
                        </pic:spPr>
                      </pic:pic>
                    </a:graphicData>
                  </a:graphic>
                </wp:inline>
              </w:drawing>
            </w:r>
            <w:r>
              <w:rPr>
                <w:noProof/>
              </w:rPr>
              <w:drawing>
                <wp:inline distT="0" distB="0" distL="0" distR="0" wp14:anchorId="3416B0E3" wp14:editId="13F31B5A">
                  <wp:extent cx="1494625" cy="2438406"/>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3.PNG"/>
                          <pic:cNvPicPr/>
                        </pic:nvPicPr>
                        <pic:blipFill>
                          <a:blip r:embed="rId20" cstate="print">
                            <a:extLst>
                              <a:ext uri="{28A0092B-C50C-407E-A947-70E740481C1C}">
                                <a14:useLocalDpi xmlns:a14="http://schemas.microsoft.com/office/drawing/2010/main" val="0"/>
                              </a:ext>
                            </a:extLst>
                          </a:blip>
                          <a:stretch>
                            <a:fillRect/>
                          </a:stretch>
                        </pic:blipFill>
                        <pic:spPr>
                          <a:xfrm>
                            <a:off x="0" y="0"/>
                            <a:ext cx="1507048" cy="2458673"/>
                          </a:xfrm>
                          <a:prstGeom prst="rect">
                            <a:avLst/>
                          </a:prstGeom>
                        </pic:spPr>
                      </pic:pic>
                    </a:graphicData>
                  </a:graphic>
                </wp:inline>
              </w:drawing>
            </w:r>
            <w:r>
              <w:rPr>
                <w:noProof/>
              </w:rPr>
              <w:drawing>
                <wp:inline distT="0" distB="0" distL="0" distR="0" wp14:anchorId="0814277C" wp14:editId="395F8BA4">
                  <wp:extent cx="1715994" cy="3205438"/>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4.PNG"/>
                          <pic:cNvPicPr/>
                        </pic:nvPicPr>
                        <pic:blipFill>
                          <a:blip r:embed="rId21">
                            <a:extLst>
                              <a:ext uri="{28A0092B-C50C-407E-A947-70E740481C1C}">
                                <a14:useLocalDpi xmlns:a14="http://schemas.microsoft.com/office/drawing/2010/main" val="0"/>
                              </a:ext>
                            </a:extLst>
                          </a:blip>
                          <a:stretch>
                            <a:fillRect/>
                          </a:stretch>
                        </pic:blipFill>
                        <pic:spPr>
                          <a:xfrm>
                            <a:off x="0" y="0"/>
                            <a:ext cx="1728366" cy="3228548"/>
                          </a:xfrm>
                          <a:prstGeom prst="rect">
                            <a:avLst/>
                          </a:prstGeom>
                        </pic:spPr>
                      </pic:pic>
                    </a:graphicData>
                  </a:graphic>
                </wp:inline>
              </w:drawing>
            </w:r>
            <w:r>
              <w:rPr>
                <w:noProof/>
              </w:rPr>
              <w:drawing>
                <wp:inline distT="0" distB="0" distL="0" distR="0" wp14:anchorId="328F98EC" wp14:editId="02141CE3">
                  <wp:extent cx="1570382" cy="3150961"/>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5.PNG"/>
                          <pic:cNvPicPr/>
                        </pic:nvPicPr>
                        <pic:blipFill>
                          <a:blip r:embed="rId22">
                            <a:extLst>
                              <a:ext uri="{28A0092B-C50C-407E-A947-70E740481C1C}">
                                <a14:useLocalDpi xmlns:a14="http://schemas.microsoft.com/office/drawing/2010/main" val="0"/>
                              </a:ext>
                            </a:extLst>
                          </a:blip>
                          <a:stretch>
                            <a:fillRect/>
                          </a:stretch>
                        </pic:blipFill>
                        <pic:spPr>
                          <a:xfrm>
                            <a:off x="0" y="0"/>
                            <a:ext cx="1582042" cy="3174358"/>
                          </a:xfrm>
                          <a:prstGeom prst="rect">
                            <a:avLst/>
                          </a:prstGeom>
                        </pic:spPr>
                      </pic:pic>
                    </a:graphicData>
                  </a:graphic>
                </wp:inline>
              </w:drawing>
            </w:r>
            <w:r>
              <w:rPr>
                <w:noProof/>
              </w:rPr>
              <w:drawing>
                <wp:inline distT="0" distB="0" distL="0" distR="0" wp14:anchorId="0D24E62B" wp14:editId="320CE401">
                  <wp:extent cx="2648487" cy="3130456"/>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6.PNG"/>
                          <pic:cNvPicPr/>
                        </pic:nvPicPr>
                        <pic:blipFill>
                          <a:blip r:embed="rId23">
                            <a:extLst>
                              <a:ext uri="{28A0092B-C50C-407E-A947-70E740481C1C}">
                                <a14:useLocalDpi xmlns:a14="http://schemas.microsoft.com/office/drawing/2010/main" val="0"/>
                              </a:ext>
                            </a:extLst>
                          </a:blip>
                          <a:stretch>
                            <a:fillRect/>
                          </a:stretch>
                        </pic:blipFill>
                        <pic:spPr>
                          <a:xfrm>
                            <a:off x="0" y="0"/>
                            <a:ext cx="2650777" cy="3133163"/>
                          </a:xfrm>
                          <a:prstGeom prst="rect">
                            <a:avLst/>
                          </a:prstGeom>
                        </pic:spPr>
                      </pic:pic>
                    </a:graphicData>
                  </a:graphic>
                </wp:inline>
              </w:drawing>
            </w:r>
            <w:r>
              <w:rPr>
                <w:noProof/>
              </w:rPr>
              <w:drawing>
                <wp:inline distT="0" distB="0" distL="0" distR="0" wp14:anchorId="417C62D5" wp14:editId="137B0E0A">
                  <wp:extent cx="2492651" cy="2608204"/>
                  <wp:effectExtent l="0" t="0" r="3175" b="190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7.PNG"/>
                          <pic:cNvPicPr/>
                        </pic:nvPicPr>
                        <pic:blipFill>
                          <a:blip r:embed="rId24">
                            <a:extLst>
                              <a:ext uri="{28A0092B-C50C-407E-A947-70E740481C1C}">
                                <a14:useLocalDpi xmlns:a14="http://schemas.microsoft.com/office/drawing/2010/main" val="0"/>
                              </a:ext>
                            </a:extLst>
                          </a:blip>
                          <a:stretch>
                            <a:fillRect/>
                          </a:stretch>
                        </pic:blipFill>
                        <pic:spPr>
                          <a:xfrm>
                            <a:off x="0" y="0"/>
                            <a:ext cx="2498579" cy="2614407"/>
                          </a:xfrm>
                          <a:prstGeom prst="rect">
                            <a:avLst/>
                          </a:prstGeom>
                        </pic:spPr>
                      </pic:pic>
                    </a:graphicData>
                  </a:graphic>
                </wp:inline>
              </w:drawing>
            </w:r>
          </w:p>
        </w:tc>
      </w:tr>
    </w:tbl>
    <w:p w14:paraId="7C0EE8F8" w14:textId="77777777" w:rsidR="00115035" w:rsidRDefault="00115035" w:rsidP="00115035"/>
    <w:p w14:paraId="4F43EE14" w14:textId="0709FF24" w:rsidR="00115035" w:rsidRDefault="00A42BFD" w:rsidP="00115035">
      <w:pPr>
        <w:pStyle w:val="ListParagraph"/>
        <w:numPr>
          <w:ilvl w:val="0"/>
          <w:numId w:val="1"/>
        </w:numPr>
      </w:pPr>
      <w:r>
        <w:t>EVIDENCE OF DESIGNING YOUR WEBSITE</w:t>
      </w:r>
    </w:p>
    <w:p w14:paraId="258DBE7A" w14:textId="1C3F0383" w:rsidR="00A42BFD" w:rsidRDefault="00A42BFD" w:rsidP="00A42BFD">
      <w:pPr>
        <w:pStyle w:val="ListParagraph"/>
        <w:numPr>
          <w:ilvl w:val="0"/>
          <w:numId w:val="2"/>
        </w:numPr>
      </w:pPr>
      <w:r>
        <w:t>Create wireframes (blueprints of layout) for each of your pages (3+)</w:t>
      </w:r>
    </w:p>
    <w:p w14:paraId="3876695E" w14:textId="7B8A36C8" w:rsidR="00A52FC7" w:rsidRDefault="00351DAF" w:rsidP="00351DAF">
      <w:r>
        <w:rPr>
          <w:noProof/>
        </w:rPr>
        <w:lastRenderedPageBreak/>
        <w:drawing>
          <wp:inline distT="0" distB="0" distL="0" distR="0" wp14:anchorId="7154D43E" wp14:editId="2CF2F1A1">
            <wp:extent cx="5064246" cy="2520026"/>
            <wp:effectExtent l="0" t="0" r="317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home page wireframe.PNG"/>
                    <pic:cNvPicPr/>
                  </pic:nvPicPr>
                  <pic:blipFill>
                    <a:blip r:embed="rId25" cstate="print">
                      <a:extLst>
                        <a:ext uri="{28A0092B-C50C-407E-A947-70E740481C1C}">
                          <a14:useLocalDpi xmlns:a14="http://schemas.microsoft.com/office/drawing/2010/main" val="0"/>
                        </a:ext>
                      </a:extLst>
                    </a:blip>
                    <a:stretch>
                      <a:fillRect/>
                    </a:stretch>
                  </pic:blipFill>
                  <pic:spPr>
                    <a:xfrm>
                      <a:off x="0" y="0"/>
                      <a:ext cx="5065946" cy="2520872"/>
                    </a:xfrm>
                    <a:prstGeom prst="rect">
                      <a:avLst/>
                    </a:prstGeom>
                  </pic:spPr>
                </pic:pic>
              </a:graphicData>
            </a:graphic>
          </wp:inline>
        </w:drawing>
      </w:r>
    </w:p>
    <w:p w14:paraId="006482A2" w14:textId="79DAE26F" w:rsidR="00B415F7" w:rsidRDefault="00B415F7" w:rsidP="00351DAF">
      <w:r>
        <w:t>Home page Wireframe</w:t>
      </w:r>
    </w:p>
    <w:p w14:paraId="37718F04" w14:textId="5D2DA958" w:rsidR="00B415F7" w:rsidRDefault="00351DAF" w:rsidP="00351DAF">
      <w:r>
        <w:rPr>
          <w:noProof/>
        </w:rPr>
        <w:drawing>
          <wp:inline distT="0" distB="0" distL="0" distR="0" wp14:anchorId="50AD5E2A" wp14:editId="00C844FF">
            <wp:extent cx="5715035" cy="2843866"/>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development process wireframe.PNG"/>
                    <pic:cNvPicPr/>
                  </pic:nvPicPr>
                  <pic:blipFill>
                    <a:blip r:embed="rId26" cstate="print">
                      <a:extLst>
                        <a:ext uri="{28A0092B-C50C-407E-A947-70E740481C1C}">
                          <a14:useLocalDpi xmlns:a14="http://schemas.microsoft.com/office/drawing/2010/main" val="0"/>
                        </a:ext>
                      </a:extLst>
                    </a:blip>
                    <a:stretch>
                      <a:fillRect/>
                    </a:stretch>
                  </pic:blipFill>
                  <pic:spPr>
                    <a:xfrm>
                      <a:off x="0" y="0"/>
                      <a:ext cx="5720685" cy="2846677"/>
                    </a:xfrm>
                    <a:prstGeom prst="rect">
                      <a:avLst/>
                    </a:prstGeom>
                  </pic:spPr>
                </pic:pic>
              </a:graphicData>
            </a:graphic>
          </wp:inline>
        </w:drawing>
      </w:r>
    </w:p>
    <w:p w14:paraId="3BC679E6" w14:textId="0B3BDCE7" w:rsidR="00B415F7" w:rsidRDefault="00B415F7" w:rsidP="00351DAF">
      <w:r>
        <w:t>Development Process Wireframe</w:t>
      </w:r>
    </w:p>
    <w:p w14:paraId="3D47E105" w14:textId="12963DC5" w:rsidR="00351DAF" w:rsidRDefault="00351DAF" w:rsidP="00351DAF">
      <w:r>
        <w:rPr>
          <w:noProof/>
        </w:rPr>
        <w:drawing>
          <wp:inline distT="0" distB="0" distL="0" distR="0" wp14:anchorId="6C4D4AE6" wp14:editId="72356805">
            <wp:extent cx="5731510" cy="2837278"/>
            <wp:effectExtent l="0" t="0" r="2540" b="127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nspiration wireframe.PNG"/>
                    <pic:cNvPicPr/>
                  </pic:nvPicPr>
                  <pic:blipFill>
                    <a:blip r:embed="rId27" cstate="print">
                      <a:extLst>
                        <a:ext uri="{28A0092B-C50C-407E-A947-70E740481C1C}">
                          <a14:useLocalDpi xmlns:a14="http://schemas.microsoft.com/office/drawing/2010/main" val="0"/>
                        </a:ext>
                      </a:extLst>
                    </a:blip>
                    <a:stretch>
                      <a:fillRect/>
                    </a:stretch>
                  </pic:blipFill>
                  <pic:spPr>
                    <a:xfrm>
                      <a:off x="0" y="0"/>
                      <a:ext cx="5737227" cy="2840108"/>
                    </a:xfrm>
                    <a:prstGeom prst="rect">
                      <a:avLst/>
                    </a:prstGeom>
                  </pic:spPr>
                </pic:pic>
              </a:graphicData>
            </a:graphic>
          </wp:inline>
        </w:drawing>
      </w:r>
    </w:p>
    <w:p w14:paraId="28CC7CB8" w14:textId="67AC439D" w:rsidR="00B415F7" w:rsidRDefault="00B415F7" w:rsidP="00351DAF">
      <w:r>
        <w:t>Inspiration Wireframe</w:t>
      </w:r>
    </w:p>
    <w:p w14:paraId="17F2B065" w14:textId="56AAB939" w:rsidR="00351DAF" w:rsidRDefault="00D80C03" w:rsidP="00351DAF">
      <w:r>
        <w:rPr>
          <w:noProof/>
        </w:rPr>
        <w:lastRenderedPageBreak/>
        <w:drawing>
          <wp:inline distT="0" distB="0" distL="0" distR="0" wp14:anchorId="566C48AA" wp14:editId="77406A5B">
            <wp:extent cx="6115648" cy="3040294"/>
            <wp:effectExtent l="0" t="0" r="0" b="825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tiltbrush mymodel wireframe.PNG"/>
                    <pic:cNvPicPr/>
                  </pic:nvPicPr>
                  <pic:blipFill>
                    <a:blip r:embed="rId28" cstate="print">
                      <a:extLst>
                        <a:ext uri="{28A0092B-C50C-407E-A947-70E740481C1C}">
                          <a14:useLocalDpi xmlns:a14="http://schemas.microsoft.com/office/drawing/2010/main" val="0"/>
                        </a:ext>
                      </a:extLst>
                    </a:blip>
                    <a:stretch>
                      <a:fillRect/>
                    </a:stretch>
                  </pic:blipFill>
                  <pic:spPr>
                    <a:xfrm>
                      <a:off x="0" y="0"/>
                      <a:ext cx="6116753" cy="3040843"/>
                    </a:xfrm>
                    <a:prstGeom prst="rect">
                      <a:avLst/>
                    </a:prstGeom>
                  </pic:spPr>
                </pic:pic>
              </a:graphicData>
            </a:graphic>
          </wp:inline>
        </w:drawing>
      </w:r>
    </w:p>
    <w:p w14:paraId="6E909BB7" w14:textId="50AD1157" w:rsidR="00B415F7" w:rsidRDefault="00B415F7" w:rsidP="00351DAF">
      <w:r>
        <w:t>Tilt brush and My Model wireframe</w:t>
      </w:r>
    </w:p>
    <w:p w14:paraId="30A8E8B4" w14:textId="49E573C5" w:rsidR="00A42BFD" w:rsidRDefault="00A42BFD" w:rsidP="00A42BFD">
      <w:pPr>
        <w:pStyle w:val="ListParagraph"/>
        <w:numPr>
          <w:ilvl w:val="0"/>
          <w:numId w:val="2"/>
        </w:numPr>
      </w:pPr>
      <w:r>
        <w:t>Thinking and selecting a colour theme (possibly based on research)</w:t>
      </w:r>
      <w:r w:rsidR="00B415F7">
        <w:rPr>
          <w:color w:val="FF0000"/>
        </w:rPr>
        <w:t xml:space="preserve"> Colour pallet acquired from </w:t>
      </w:r>
      <w:proofErr w:type="spellStart"/>
      <w:r w:rsidR="00B415F7">
        <w:rPr>
          <w:color w:val="FF0000"/>
        </w:rPr>
        <w:t>coolors</w:t>
      </w:r>
      <w:proofErr w:type="spellEnd"/>
      <w:r w:rsidR="00B415F7">
        <w:rPr>
          <w:color w:val="FF0000"/>
        </w:rPr>
        <w:t xml:space="preserve">. </w:t>
      </w:r>
    </w:p>
    <w:p w14:paraId="467F1E62" w14:textId="54E438FB" w:rsidR="003C2D74" w:rsidRDefault="003C2D74" w:rsidP="003C2D74">
      <w:r>
        <w:rPr>
          <w:noProof/>
        </w:rPr>
        <w:drawing>
          <wp:inline distT="0" distB="0" distL="0" distR="0" wp14:anchorId="02C0916D" wp14:editId="21265AA4">
            <wp:extent cx="4724400" cy="2951962"/>
            <wp:effectExtent l="0" t="0" r="0" b="127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4730265" cy="2955627"/>
                    </a:xfrm>
                    <a:prstGeom prst="rect">
                      <a:avLst/>
                    </a:prstGeom>
                    <a:noFill/>
                    <a:ln>
                      <a:noFill/>
                    </a:ln>
                  </pic:spPr>
                </pic:pic>
              </a:graphicData>
            </a:graphic>
          </wp:inline>
        </w:drawing>
      </w:r>
    </w:p>
    <w:p w14:paraId="2664182F" w14:textId="3DA7D12F" w:rsidR="00A42BFD" w:rsidRDefault="00A42BFD" w:rsidP="00A42BFD">
      <w:pPr>
        <w:pStyle w:val="ListParagraph"/>
        <w:numPr>
          <w:ilvl w:val="0"/>
          <w:numId w:val="2"/>
        </w:numPr>
      </w:pPr>
      <w:r>
        <w:t>What content and where?</w:t>
      </w:r>
      <w:r w:rsidR="003C2D74">
        <w:t xml:space="preserve"> </w:t>
      </w:r>
      <w:r w:rsidR="003C2D74">
        <w:rPr>
          <w:color w:val="FF0000"/>
        </w:rPr>
        <w:t>For most of my pages I put the title at the top centre of the page. I had text on the left and some sort of photo or 3D model on the right. For my home page I had three 3D models. One central and two others either side at a slightly smaller size.</w:t>
      </w:r>
    </w:p>
    <w:p w14:paraId="52083331" w14:textId="6D07CFAD" w:rsidR="00A42BFD" w:rsidRDefault="00A42BFD" w:rsidP="00A42BFD">
      <w:pPr>
        <w:pStyle w:val="ListParagraph"/>
        <w:numPr>
          <w:ilvl w:val="0"/>
          <w:numId w:val="2"/>
        </w:numPr>
      </w:pPr>
      <w:r>
        <w:t>Plan your navigation – how does it look like (inspiration)</w:t>
      </w:r>
      <w:r w:rsidR="003C2D74">
        <w:rPr>
          <w:color w:val="FF0000"/>
        </w:rPr>
        <w:t xml:space="preserve"> My navigation bar appears when you click on an icon in the top left of the screen. It comes out from the side of the screen and is slightly transparent. There is a drop</w:t>
      </w:r>
      <w:r w:rsidR="00E51E03">
        <w:rPr>
          <w:color w:val="FF0000"/>
        </w:rPr>
        <w:t>-</w:t>
      </w:r>
      <w:r w:rsidR="003C2D74">
        <w:rPr>
          <w:color w:val="FF0000"/>
        </w:rPr>
        <w:t>down bar on the navigation bar as well as a main button.</w:t>
      </w:r>
    </w:p>
    <w:p w14:paraId="0FCDBD57" w14:textId="65DA60B4" w:rsidR="00A42BFD" w:rsidRDefault="00A42BFD" w:rsidP="00A42BFD">
      <w:pPr>
        <w:pStyle w:val="ListParagraph"/>
        <w:numPr>
          <w:ilvl w:val="0"/>
          <w:numId w:val="2"/>
        </w:numPr>
      </w:pPr>
      <w:r>
        <w:t>Plan your assets (do you need to use someone else’s 3D object to add to your web pages)</w:t>
      </w:r>
      <w:r w:rsidR="008D2504">
        <w:rPr>
          <w:color w:val="FF0000"/>
        </w:rPr>
        <w:t xml:space="preserve"> I am using two other models from students in my class and I have received their permission.</w:t>
      </w:r>
    </w:p>
    <w:p w14:paraId="14587021" w14:textId="0A42D95C" w:rsidR="00A42BFD" w:rsidRDefault="00A42BFD" w:rsidP="00A42BFD">
      <w:pPr>
        <w:pStyle w:val="ListParagraph"/>
        <w:numPr>
          <w:ilvl w:val="0"/>
          <w:numId w:val="2"/>
        </w:numPr>
      </w:pPr>
      <w:r>
        <w:t>Folder management</w:t>
      </w:r>
      <w:r w:rsidR="00BC2BA5">
        <w:t xml:space="preserve"> </w:t>
      </w:r>
    </w:p>
    <w:p w14:paraId="419963BB" w14:textId="498FF3A2" w:rsidR="00F5151F" w:rsidRDefault="00F5151F" w:rsidP="00F5151F">
      <w:r>
        <w:rPr>
          <w:noProof/>
        </w:rPr>
        <w:lastRenderedPageBreak/>
        <w:drawing>
          <wp:inline distT="0" distB="0" distL="0" distR="0" wp14:anchorId="47BBEF4B" wp14:editId="44FA9E5A">
            <wp:extent cx="6645910" cy="4048066"/>
            <wp:effectExtent l="0" t="0" r="254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6645910" cy="4048066"/>
                    </a:xfrm>
                    <a:prstGeom prst="rect">
                      <a:avLst/>
                    </a:prstGeom>
                    <a:noFill/>
                    <a:ln>
                      <a:noFill/>
                    </a:ln>
                  </pic:spPr>
                </pic:pic>
              </a:graphicData>
            </a:graphic>
          </wp:inline>
        </w:drawing>
      </w:r>
    </w:p>
    <w:p w14:paraId="612830AF" w14:textId="129E3591" w:rsidR="00A42BFD" w:rsidRDefault="00A42BFD" w:rsidP="00A42BFD"/>
    <w:p w14:paraId="5A79B8E4" w14:textId="04410511" w:rsidR="00A42BFD" w:rsidRDefault="00A42BFD" w:rsidP="00A42BFD">
      <w:pPr>
        <w:pStyle w:val="ListParagraph"/>
        <w:numPr>
          <w:ilvl w:val="0"/>
          <w:numId w:val="1"/>
        </w:numPr>
      </w:pPr>
      <w:r>
        <w:t>EVIDENCE OF MAKING THE WEBSITE</w:t>
      </w:r>
    </w:p>
    <w:p w14:paraId="4D6C2149" w14:textId="7C44BEEB" w:rsidR="00A42BFD" w:rsidRDefault="00A42BFD" w:rsidP="00A42BFD">
      <w:pPr>
        <w:pStyle w:val="ListParagraph"/>
        <w:numPr>
          <w:ilvl w:val="0"/>
          <w:numId w:val="2"/>
        </w:numPr>
      </w:pPr>
      <w:r>
        <w:t>What tools are you using?</w:t>
      </w:r>
      <w:r w:rsidR="0013517A">
        <w:t xml:space="preserve"> </w:t>
      </w:r>
      <w:r w:rsidR="0013517A">
        <w:rPr>
          <w:color w:val="FF0000"/>
        </w:rPr>
        <w:t xml:space="preserve">I am using Brackets </w:t>
      </w:r>
      <w:proofErr w:type="gramStart"/>
      <w:r w:rsidR="0013517A">
        <w:rPr>
          <w:color w:val="FF0000"/>
        </w:rPr>
        <w:t>in order to</w:t>
      </w:r>
      <w:proofErr w:type="gramEnd"/>
      <w:r w:rsidR="0013517A">
        <w:rPr>
          <w:color w:val="FF0000"/>
        </w:rPr>
        <w:t xml:space="preserve"> write my code. Brackets is a software which allows you to write HTML CSS and Java Script in a simple and easy way.</w:t>
      </w:r>
    </w:p>
    <w:p w14:paraId="54926909" w14:textId="5A24FA3D" w:rsidR="00A42BFD" w:rsidRDefault="00A42BFD" w:rsidP="00A42BFD">
      <w:pPr>
        <w:pStyle w:val="ListParagraph"/>
        <w:numPr>
          <w:ilvl w:val="0"/>
          <w:numId w:val="2"/>
        </w:numPr>
      </w:pPr>
      <w:r>
        <w:t>Names of your pages?</w:t>
      </w:r>
      <w:r w:rsidR="0013517A">
        <w:t xml:space="preserve"> </w:t>
      </w:r>
      <w:r w:rsidR="0013517A">
        <w:rPr>
          <w:color w:val="FF0000"/>
        </w:rPr>
        <w:t>Home, Model Inspiration, Tilt Brush, Development Process and My Model.</w:t>
      </w:r>
    </w:p>
    <w:p w14:paraId="230B5249" w14:textId="1F3E6250" w:rsidR="00A42BFD" w:rsidRDefault="00A42BFD" w:rsidP="00A42BFD">
      <w:pPr>
        <w:pStyle w:val="ListParagraph"/>
        <w:numPr>
          <w:ilvl w:val="0"/>
          <w:numId w:val="2"/>
        </w:numPr>
      </w:pPr>
      <w:r>
        <w:t xml:space="preserve">Techniques? (snapshots of code: i.e. how to set up a </w:t>
      </w:r>
      <w:proofErr w:type="gramStart"/>
      <w:r>
        <w:t>particular layout</w:t>
      </w:r>
      <w:proofErr w:type="gramEnd"/>
      <w:r>
        <w:t xml:space="preserve"> on a page)</w:t>
      </w:r>
    </w:p>
    <w:p w14:paraId="01EB2F23" w14:textId="414EF11F" w:rsidR="00B415F7" w:rsidRDefault="00230D3C" w:rsidP="00230D3C">
      <w:r>
        <w:rPr>
          <w:noProof/>
        </w:rPr>
        <w:lastRenderedPageBreak/>
        <w:drawing>
          <wp:inline distT="0" distB="0" distL="0" distR="0" wp14:anchorId="251DDAEC" wp14:editId="0A38A17A">
            <wp:extent cx="8898299" cy="5197475"/>
            <wp:effectExtent l="2540" t="0" r="635" b="63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rotWithShape="1">
                    <a:blip r:embed="rId31">
                      <a:extLst>
                        <a:ext uri="{28A0092B-C50C-407E-A947-70E740481C1C}">
                          <a14:useLocalDpi xmlns:a14="http://schemas.microsoft.com/office/drawing/2010/main" val="0"/>
                        </a:ext>
                      </a:extLst>
                    </a:blip>
                    <a:srcRect r="22919" b="543"/>
                    <a:stretch/>
                  </pic:blipFill>
                  <pic:spPr bwMode="auto">
                    <a:xfrm rot="16200000">
                      <a:off x="0" y="0"/>
                      <a:ext cx="8923639" cy="5212276"/>
                    </a:xfrm>
                    <a:prstGeom prst="rect">
                      <a:avLst/>
                    </a:prstGeom>
                    <a:noFill/>
                    <a:ln>
                      <a:noFill/>
                    </a:ln>
                    <a:extLst>
                      <a:ext uri="{53640926-AAD7-44D8-BBD7-CCE9431645EC}">
                        <a14:shadowObscured xmlns:a14="http://schemas.microsoft.com/office/drawing/2010/main"/>
                      </a:ext>
                    </a:extLst>
                  </pic:spPr>
                </pic:pic>
              </a:graphicData>
            </a:graphic>
          </wp:inline>
        </w:drawing>
      </w:r>
    </w:p>
    <w:p w14:paraId="0C8516E5" w14:textId="733A6140" w:rsidR="00B415F7" w:rsidRDefault="00B415F7" w:rsidP="00230D3C">
      <w:r>
        <w:t>Part of Home Page code</w:t>
      </w:r>
      <w:r w:rsidR="00210D15">
        <w:t>. This contains the code for the three models displayed on my home page.</w:t>
      </w:r>
    </w:p>
    <w:p w14:paraId="538A65EF" w14:textId="7F755345" w:rsidR="00F60F62" w:rsidRDefault="00230D3C" w:rsidP="00230D3C">
      <w:r>
        <w:rPr>
          <w:noProof/>
        </w:rPr>
        <w:lastRenderedPageBreak/>
        <w:drawing>
          <wp:inline distT="0" distB="0" distL="0" distR="0" wp14:anchorId="05645280" wp14:editId="208DE5E4">
            <wp:extent cx="8854487" cy="5144770"/>
            <wp:effectExtent l="6985"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rotWithShape="1">
                    <a:blip r:embed="rId32">
                      <a:extLst>
                        <a:ext uri="{28A0092B-C50C-407E-A947-70E740481C1C}">
                          <a14:useLocalDpi xmlns:a14="http://schemas.microsoft.com/office/drawing/2010/main" val="0"/>
                        </a:ext>
                      </a:extLst>
                    </a:blip>
                    <a:srcRect r="23574"/>
                    <a:stretch/>
                  </pic:blipFill>
                  <pic:spPr bwMode="auto">
                    <a:xfrm rot="16200000">
                      <a:off x="0" y="0"/>
                      <a:ext cx="8858303" cy="5146987"/>
                    </a:xfrm>
                    <a:prstGeom prst="rect">
                      <a:avLst/>
                    </a:prstGeom>
                    <a:noFill/>
                    <a:ln>
                      <a:noFill/>
                    </a:ln>
                    <a:extLst>
                      <a:ext uri="{53640926-AAD7-44D8-BBD7-CCE9431645EC}">
                        <a14:shadowObscured xmlns:a14="http://schemas.microsoft.com/office/drawing/2010/main"/>
                      </a:ext>
                    </a:extLst>
                  </pic:spPr>
                </pic:pic>
              </a:graphicData>
            </a:graphic>
          </wp:inline>
        </w:drawing>
      </w:r>
    </w:p>
    <w:p w14:paraId="530868EA" w14:textId="019ADB2D" w:rsidR="00F60F62" w:rsidRDefault="00F60F62" w:rsidP="00230D3C">
      <w:r>
        <w:t>Part of Development Process page code</w:t>
      </w:r>
      <w:r w:rsidR="00210D15">
        <w:t>. Here is some of the code for my slideshow. Each image is in the same div class as well as their own individual di</w:t>
      </w:r>
      <w:r w:rsidR="00E77E2B">
        <w:t>v. The div contains the code that makes the slideshow work.</w:t>
      </w:r>
    </w:p>
    <w:p w14:paraId="39345412" w14:textId="278A13C0" w:rsidR="00F60F62" w:rsidRDefault="00230D3C" w:rsidP="00230D3C">
      <w:r>
        <w:rPr>
          <w:noProof/>
        </w:rPr>
        <w:lastRenderedPageBreak/>
        <w:drawing>
          <wp:inline distT="0" distB="0" distL="0" distR="0" wp14:anchorId="74BDA5E7" wp14:editId="4148694D">
            <wp:extent cx="6189980" cy="8467090"/>
            <wp:effectExtent l="0" t="0" r="127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6189980" cy="8467090"/>
                    </a:xfrm>
                    <a:prstGeom prst="rect">
                      <a:avLst/>
                    </a:prstGeom>
                    <a:noFill/>
                    <a:ln>
                      <a:noFill/>
                    </a:ln>
                  </pic:spPr>
                </pic:pic>
              </a:graphicData>
            </a:graphic>
          </wp:inline>
        </w:drawing>
      </w:r>
    </w:p>
    <w:p w14:paraId="77248516" w14:textId="40B59258" w:rsidR="00F60F62" w:rsidRDefault="00F60F62" w:rsidP="00230D3C">
      <w:r>
        <w:t>Part of CSS</w:t>
      </w:r>
      <w:r w:rsidR="001D6BAD">
        <w:t>. Here you can see the CSS code for my paragraphs (p) this made my paragraphs sit on the left side of the page with a specific width, height, font size and position.</w:t>
      </w:r>
    </w:p>
    <w:p w14:paraId="374E5691" w14:textId="7BBA1FC8" w:rsidR="00230D3C" w:rsidRDefault="00230D3C" w:rsidP="00230D3C">
      <w:r>
        <w:rPr>
          <w:noProof/>
        </w:rPr>
        <w:lastRenderedPageBreak/>
        <w:drawing>
          <wp:inline distT="0" distB="0" distL="0" distR="0" wp14:anchorId="2A9291F8" wp14:editId="3C40FBB7">
            <wp:extent cx="8678027" cy="4892282"/>
            <wp:effectExtent l="6985"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rotWithShape="1">
                    <a:blip r:embed="rId34">
                      <a:extLst>
                        <a:ext uri="{28A0092B-C50C-407E-A947-70E740481C1C}">
                          <a14:useLocalDpi xmlns:a14="http://schemas.microsoft.com/office/drawing/2010/main" val="0"/>
                        </a:ext>
                      </a:extLst>
                    </a:blip>
                    <a:srcRect r="36571"/>
                    <a:stretch/>
                  </pic:blipFill>
                  <pic:spPr bwMode="auto">
                    <a:xfrm rot="16200000">
                      <a:off x="0" y="0"/>
                      <a:ext cx="8679592" cy="4893164"/>
                    </a:xfrm>
                    <a:prstGeom prst="rect">
                      <a:avLst/>
                    </a:prstGeom>
                    <a:noFill/>
                    <a:ln>
                      <a:noFill/>
                    </a:ln>
                    <a:extLst>
                      <a:ext uri="{53640926-AAD7-44D8-BBD7-CCE9431645EC}">
                        <a14:shadowObscured xmlns:a14="http://schemas.microsoft.com/office/drawing/2010/main"/>
                      </a:ext>
                    </a:extLst>
                  </pic:spPr>
                </pic:pic>
              </a:graphicData>
            </a:graphic>
          </wp:inline>
        </w:drawing>
      </w:r>
    </w:p>
    <w:p w14:paraId="2E62368A" w14:textId="669D9192" w:rsidR="00F60F62" w:rsidRDefault="00F60F62" w:rsidP="00230D3C">
      <w:r>
        <w:t>Part of My Model page</w:t>
      </w:r>
      <w:r w:rsidR="00321593">
        <w:t>. This shows the paragraph that I wrote for the My Model page as well as the code for the model.</w:t>
      </w:r>
    </w:p>
    <w:p w14:paraId="73413369" w14:textId="3BEE4D10" w:rsidR="00A42BFD" w:rsidRDefault="00A42BFD" w:rsidP="00A42BFD">
      <w:pPr>
        <w:pStyle w:val="ListParagraph"/>
        <w:numPr>
          <w:ilvl w:val="0"/>
          <w:numId w:val="2"/>
        </w:numPr>
      </w:pPr>
      <w:r>
        <w:lastRenderedPageBreak/>
        <w:t>Testing</w:t>
      </w:r>
      <w:r w:rsidR="00702031">
        <w:t xml:space="preserve"> HTML and CSS Validator (All these images are in a folder)</w:t>
      </w:r>
    </w:p>
    <w:p w14:paraId="1A0D224F" w14:textId="37705AC0" w:rsidR="00702031" w:rsidRDefault="00702031" w:rsidP="00702031">
      <w:pPr>
        <w:ind w:left="1440"/>
      </w:pPr>
      <w:r>
        <w:rPr>
          <w:noProof/>
        </w:rPr>
        <w:drawing>
          <wp:inline distT="0" distB="0" distL="0" distR="0" wp14:anchorId="100A4669" wp14:editId="728AE2EA">
            <wp:extent cx="4660054" cy="8641080"/>
            <wp:effectExtent l="0" t="0" r="7620" b="762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home before.png"/>
                    <pic:cNvPicPr/>
                  </pic:nvPicPr>
                  <pic:blipFill>
                    <a:blip r:embed="rId35" cstate="print">
                      <a:extLst>
                        <a:ext uri="{28A0092B-C50C-407E-A947-70E740481C1C}">
                          <a14:useLocalDpi xmlns:a14="http://schemas.microsoft.com/office/drawing/2010/main" val="0"/>
                        </a:ext>
                      </a:extLst>
                    </a:blip>
                    <a:stretch>
                      <a:fillRect/>
                    </a:stretch>
                  </pic:blipFill>
                  <pic:spPr>
                    <a:xfrm>
                      <a:off x="0" y="0"/>
                      <a:ext cx="4663420" cy="8647322"/>
                    </a:xfrm>
                    <a:prstGeom prst="rect">
                      <a:avLst/>
                    </a:prstGeom>
                  </pic:spPr>
                </pic:pic>
              </a:graphicData>
            </a:graphic>
          </wp:inline>
        </w:drawing>
      </w:r>
    </w:p>
    <w:p w14:paraId="6C564F30" w14:textId="1EA2223A" w:rsidR="00702031" w:rsidRDefault="00702031" w:rsidP="00702031">
      <w:pPr>
        <w:ind w:left="1440"/>
      </w:pPr>
      <w:r>
        <w:t>Home before fixing</w:t>
      </w:r>
    </w:p>
    <w:p w14:paraId="327D4168" w14:textId="30AC03B2" w:rsidR="00702031" w:rsidRDefault="00702031" w:rsidP="00702031">
      <w:pPr>
        <w:ind w:left="1440"/>
      </w:pPr>
      <w:r>
        <w:rPr>
          <w:noProof/>
        </w:rPr>
        <w:lastRenderedPageBreak/>
        <w:drawing>
          <wp:inline distT="0" distB="0" distL="0" distR="0" wp14:anchorId="017BD3C1" wp14:editId="7C85B635">
            <wp:extent cx="4554768" cy="7364730"/>
            <wp:effectExtent l="0" t="0" r="0" b="762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home after.png"/>
                    <pic:cNvPicPr/>
                  </pic:nvPicPr>
                  <pic:blipFill>
                    <a:blip r:embed="rId36" cstate="print">
                      <a:extLst>
                        <a:ext uri="{28A0092B-C50C-407E-A947-70E740481C1C}">
                          <a14:useLocalDpi xmlns:a14="http://schemas.microsoft.com/office/drawing/2010/main" val="0"/>
                        </a:ext>
                      </a:extLst>
                    </a:blip>
                    <a:stretch>
                      <a:fillRect/>
                    </a:stretch>
                  </pic:blipFill>
                  <pic:spPr>
                    <a:xfrm>
                      <a:off x="0" y="0"/>
                      <a:ext cx="4556174" cy="7367004"/>
                    </a:xfrm>
                    <a:prstGeom prst="rect">
                      <a:avLst/>
                    </a:prstGeom>
                  </pic:spPr>
                </pic:pic>
              </a:graphicData>
            </a:graphic>
          </wp:inline>
        </w:drawing>
      </w:r>
    </w:p>
    <w:p w14:paraId="521681A1" w14:textId="11ECFCDC" w:rsidR="00702031" w:rsidRDefault="00702031" w:rsidP="00702031">
      <w:pPr>
        <w:ind w:left="1440"/>
      </w:pPr>
      <w:r w:rsidRPr="00702031">
        <w:t xml:space="preserve">Home after debugging. Most of the errors are from the </w:t>
      </w:r>
      <w:proofErr w:type="spellStart"/>
      <w:r w:rsidRPr="00702031">
        <w:t>Sketchfab</w:t>
      </w:r>
      <w:proofErr w:type="spellEnd"/>
      <w:r w:rsidRPr="00702031">
        <w:t xml:space="preserve"> code for my models.</w:t>
      </w:r>
    </w:p>
    <w:p w14:paraId="4BAD4808" w14:textId="51B13904" w:rsidR="00E04C79" w:rsidRDefault="00E04C79" w:rsidP="00702031">
      <w:pPr>
        <w:ind w:left="1440"/>
      </w:pPr>
    </w:p>
    <w:p w14:paraId="16E52DB1" w14:textId="77777777" w:rsidR="00E04C79" w:rsidRDefault="00E04C79" w:rsidP="00702031">
      <w:pPr>
        <w:ind w:left="1440"/>
      </w:pPr>
    </w:p>
    <w:p w14:paraId="245BE090" w14:textId="44832236" w:rsidR="00702031" w:rsidRDefault="00702031" w:rsidP="00702031">
      <w:pPr>
        <w:ind w:left="1440"/>
      </w:pPr>
      <w:r>
        <w:rPr>
          <w:noProof/>
        </w:rPr>
        <w:lastRenderedPageBreak/>
        <w:drawing>
          <wp:inline distT="0" distB="0" distL="0" distR="0" wp14:anchorId="45936334" wp14:editId="008D36FC">
            <wp:extent cx="5253991" cy="1506659"/>
            <wp:effectExtent l="0" t="0" r="381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css before.PNG"/>
                    <pic:cNvPicPr/>
                  </pic:nvPicPr>
                  <pic:blipFill>
                    <a:blip r:embed="rId37">
                      <a:extLst>
                        <a:ext uri="{28A0092B-C50C-407E-A947-70E740481C1C}">
                          <a14:useLocalDpi xmlns:a14="http://schemas.microsoft.com/office/drawing/2010/main" val="0"/>
                        </a:ext>
                      </a:extLst>
                    </a:blip>
                    <a:stretch>
                      <a:fillRect/>
                    </a:stretch>
                  </pic:blipFill>
                  <pic:spPr>
                    <a:xfrm>
                      <a:off x="0" y="0"/>
                      <a:ext cx="5262035" cy="1508966"/>
                    </a:xfrm>
                    <a:prstGeom prst="rect">
                      <a:avLst/>
                    </a:prstGeom>
                  </pic:spPr>
                </pic:pic>
              </a:graphicData>
            </a:graphic>
          </wp:inline>
        </w:drawing>
      </w:r>
    </w:p>
    <w:p w14:paraId="75C44217" w14:textId="17F21621" w:rsidR="00702031" w:rsidRDefault="00702031" w:rsidP="00702031">
      <w:pPr>
        <w:ind w:left="1440"/>
      </w:pPr>
      <w:r>
        <w:t>CSS code before debugging. It has no errors.</w:t>
      </w:r>
    </w:p>
    <w:p w14:paraId="3D47B4FF" w14:textId="179617CE" w:rsidR="00702031" w:rsidRDefault="00702031" w:rsidP="00702031">
      <w:pPr>
        <w:ind w:left="1440"/>
      </w:pPr>
      <w:r>
        <w:rPr>
          <w:noProof/>
        </w:rPr>
        <w:drawing>
          <wp:inline distT="0" distB="0" distL="0" distR="0" wp14:anchorId="531EB460" wp14:editId="5167D653">
            <wp:extent cx="5716260" cy="1495425"/>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inspiration before.png"/>
                    <pic:cNvPicPr/>
                  </pic:nvPicPr>
                  <pic:blipFill>
                    <a:blip r:embed="rId38" cstate="print">
                      <a:extLst>
                        <a:ext uri="{28A0092B-C50C-407E-A947-70E740481C1C}">
                          <a14:useLocalDpi xmlns:a14="http://schemas.microsoft.com/office/drawing/2010/main" val="0"/>
                        </a:ext>
                      </a:extLst>
                    </a:blip>
                    <a:stretch>
                      <a:fillRect/>
                    </a:stretch>
                  </pic:blipFill>
                  <pic:spPr>
                    <a:xfrm>
                      <a:off x="0" y="0"/>
                      <a:ext cx="5719505" cy="1496274"/>
                    </a:xfrm>
                    <a:prstGeom prst="rect">
                      <a:avLst/>
                    </a:prstGeom>
                  </pic:spPr>
                </pic:pic>
              </a:graphicData>
            </a:graphic>
          </wp:inline>
        </w:drawing>
      </w:r>
    </w:p>
    <w:p w14:paraId="741BF1A8" w14:textId="59A1B5BF" w:rsidR="00702031" w:rsidRDefault="00702031" w:rsidP="00702031">
      <w:pPr>
        <w:ind w:left="1440"/>
      </w:pPr>
      <w:r>
        <w:t>Inspiration Page before debugging.</w:t>
      </w:r>
    </w:p>
    <w:p w14:paraId="2BC635CE" w14:textId="5C68F64F" w:rsidR="00702031" w:rsidRDefault="00702031" w:rsidP="00702031">
      <w:pPr>
        <w:ind w:left="1440"/>
      </w:pPr>
      <w:r>
        <w:rPr>
          <w:noProof/>
        </w:rPr>
        <w:drawing>
          <wp:inline distT="0" distB="0" distL="0" distR="0" wp14:anchorId="01C132EC" wp14:editId="53BF10CA">
            <wp:extent cx="5172075" cy="566823"/>
            <wp:effectExtent l="0" t="0" r="0" b="508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inspiration after.PNG"/>
                    <pic:cNvPicPr/>
                  </pic:nvPicPr>
                  <pic:blipFill>
                    <a:blip r:embed="rId39">
                      <a:extLst>
                        <a:ext uri="{28A0092B-C50C-407E-A947-70E740481C1C}">
                          <a14:useLocalDpi xmlns:a14="http://schemas.microsoft.com/office/drawing/2010/main" val="0"/>
                        </a:ext>
                      </a:extLst>
                    </a:blip>
                    <a:stretch>
                      <a:fillRect/>
                    </a:stretch>
                  </pic:blipFill>
                  <pic:spPr>
                    <a:xfrm>
                      <a:off x="0" y="0"/>
                      <a:ext cx="5208207" cy="570783"/>
                    </a:xfrm>
                    <a:prstGeom prst="rect">
                      <a:avLst/>
                    </a:prstGeom>
                  </pic:spPr>
                </pic:pic>
              </a:graphicData>
            </a:graphic>
          </wp:inline>
        </w:drawing>
      </w:r>
    </w:p>
    <w:p w14:paraId="37F7DF7D" w14:textId="77777777" w:rsidR="00E04C79" w:rsidRPr="00702031" w:rsidRDefault="00E04C79" w:rsidP="00E04C79">
      <w:pPr>
        <w:ind w:left="1440"/>
      </w:pPr>
      <w:r>
        <w:t>Inspiration Page after debugging all errors removed.</w:t>
      </w:r>
    </w:p>
    <w:p w14:paraId="41BE2E02" w14:textId="77777777" w:rsidR="00E04C79" w:rsidRDefault="00E04C79" w:rsidP="00702031">
      <w:pPr>
        <w:ind w:left="1440"/>
      </w:pPr>
    </w:p>
    <w:p w14:paraId="094356E4" w14:textId="547DC128" w:rsidR="00E04C79" w:rsidRDefault="00E04C79" w:rsidP="00702031">
      <w:pPr>
        <w:ind w:left="1440"/>
      </w:pPr>
      <w:r>
        <w:rPr>
          <w:noProof/>
        </w:rPr>
        <w:drawing>
          <wp:inline distT="0" distB="0" distL="0" distR="0" wp14:anchorId="121C9199" wp14:editId="65BB10BB">
            <wp:extent cx="5537872" cy="1782109"/>
            <wp:effectExtent l="0" t="0" r="5715" b="889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model before.PNG"/>
                    <pic:cNvPicPr/>
                  </pic:nvPicPr>
                  <pic:blipFill>
                    <a:blip r:embed="rId40" cstate="print">
                      <a:extLst>
                        <a:ext uri="{28A0092B-C50C-407E-A947-70E740481C1C}">
                          <a14:useLocalDpi xmlns:a14="http://schemas.microsoft.com/office/drawing/2010/main" val="0"/>
                        </a:ext>
                      </a:extLst>
                    </a:blip>
                    <a:stretch>
                      <a:fillRect/>
                    </a:stretch>
                  </pic:blipFill>
                  <pic:spPr>
                    <a:xfrm>
                      <a:off x="0" y="0"/>
                      <a:ext cx="5542537" cy="1783610"/>
                    </a:xfrm>
                    <a:prstGeom prst="rect">
                      <a:avLst/>
                    </a:prstGeom>
                  </pic:spPr>
                </pic:pic>
              </a:graphicData>
            </a:graphic>
          </wp:inline>
        </w:drawing>
      </w:r>
    </w:p>
    <w:p w14:paraId="7767F298" w14:textId="5B8C6C0B" w:rsidR="00E04C79" w:rsidRDefault="00E04C79" w:rsidP="00702031">
      <w:pPr>
        <w:ind w:left="1440"/>
      </w:pPr>
      <w:r>
        <w:t>Development Process page before</w:t>
      </w:r>
    </w:p>
    <w:p w14:paraId="0782DC4D" w14:textId="77777777" w:rsidR="00E04C79" w:rsidRDefault="00E04C79" w:rsidP="00E04C79">
      <w:pPr>
        <w:rPr>
          <w:noProof/>
        </w:rPr>
      </w:pPr>
    </w:p>
    <w:p w14:paraId="3519D9CF" w14:textId="6D7A4A57" w:rsidR="00E04C79" w:rsidRDefault="00E04C79" w:rsidP="00E04C79">
      <w:pPr>
        <w:ind w:left="720" w:firstLine="720"/>
      </w:pPr>
      <w:r>
        <w:rPr>
          <w:noProof/>
        </w:rPr>
        <w:drawing>
          <wp:inline distT="0" distB="0" distL="0" distR="0" wp14:anchorId="7B0C67E2" wp14:editId="1D8E250C">
            <wp:extent cx="3162748" cy="837277"/>
            <wp:effectExtent l="0" t="0" r="0" b="127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model after.PNG"/>
                    <pic:cNvPicPr/>
                  </pic:nvPicPr>
                  <pic:blipFill rotWithShape="1">
                    <a:blip r:embed="rId41">
                      <a:extLst>
                        <a:ext uri="{28A0092B-C50C-407E-A947-70E740481C1C}">
                          <a14:useLocalDpi xmlns:a14="http://schemas.microsoft.com/office/drawing/2010/main" val="0"/>
                        </a:ext>
                      </a:extLst>
                    </a:blip>
                    <a:srcRect r="67950"/>
                    <a:stretch/>
                  </pic:blipFill>
                  <pic:spPr bwMode="auto">
                    <a:xfrm>
                      <a:off x="0" y="0"/>
                      <a:ext cx="3175649" cy="840692"/>
                    </a:xfrm>
                    <a:prstGeom prst="rect">
                      <a:avLst/>
                    </a:prstGeom>
                    <a:ln>
                      <a:noFill/>
                    </a:ln>
                    <a:extLst>
                      <a:ext uri="{53640926-AAD7-44D8-BBD7-CCE9431645EC}">
                        <a14:shadowObscured xmlns:a14="http://schemas.microsoft.com/office/drawing/2010/main"/>
                      </a:ext>
                    </a:extLst>
                  </pic:spPr>
                </pic:pic>
              </a:graphicData>
            </a:graphic>
          </wp:inline>
        </w:drawing>
      </w:r>
    </w:p>
    <w:p w14:paraId="240CE2C3" w14:textId="47595AE0" w:rsidR="00702031" w:rsidRDefault="00E04C79" w:rsidP="00702031">
      <w:pPr>
        <w:ind w:left="1440"/>
      </w:pPr>
      <w:r>
        <w:t>Development Process page after debugging</w:t>
      </w:r>
    </w:p>
    <w:p w14:paraId="4A0030EB" w14:textId="046196A5" w:rsidR="00E04C79" w:rsidRDefault="00E04C79" w:rsidP="00702031">
      <w:pPr>
        <w:ind w:left="1440"/>
      </w:pPr>
    </w:p>
    <w:p w14:paraId="2EDCE14E" w14:textId="6ABC2B00" w:rsidR="00E04C79" w:rsidRDefault="00E04C79" w:rsidP="00702031">
      <w:pPr>
        <w:ind w:left="1440"/>
      </w:pPr>
    </w:p>
    <w:p w14:paraId="4FCA8BA5" w14:textId="1A56CADE" w:rsidR="00E04C79" w:rsidRDefault="00E04C79" w:rsidP="00702031">
      <w:pPr>
        <w:ind w:left="1440"/>
      </w:pPr>
      <w:r>
        <w:rPr>
          <w:noProof/>
        </w:rPr>
        <w:lastRenderedPageBreak/>
        <w:drawing>
          <wp:inline distT="0" distB="0" distL="0" distR="0" wp14:anchorId="4547B5D6" wp14:editId="056F4FD8">
            <wp:extent cx="5560257" cy="4132207"/>
            <wp:effectExtent l="0" t="0" r="2540" b="190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mymodel before.png"/>
                    <pic:cNvPicPr/>
                  </pic:nvPicPr>
                  <pic:blipFill>
                    <a:blip r:embed="rId42" cstate="print">
                      <a:extLst>
                        <a:ext uri="{28A0092B-C50C-407E-A947-70E740481C1C}">
                          <a14:useLocalDpi xmlns:a14="http://schemas.microsoft.com/office/drawing/2010/main" val="0"/>
                        </a:ext>
                      </a:extLst>
                    </a:blip>
                    <a:stretch>
                      <a:fillRect/>
                    </a:stretch>
                  </pic:blipFill>
                  <pic:spPr>
                    <a:xfrm>
                      <a:off x="0" y="0"/>
                      <a:ext cx="5561721" cy="4133295"/>
                    </a:xfrm>
                    <a:prstGeom prst="rect">
                      <a:avLst/>
                    </a:prstGeom>
                  </pic:spPr>
                </pic:pic>
              </a:graphicData>
            </a:graphic>
          </wp:inline>
        </w:drawing>
      </w:r>
    </w:p>
    <w:p w14:paraId="0EB15F5F" w14:textId="7D90BF9A" w:rsidR="00E04C79" w:rsidRDefault="00E04C79" w:rsidP="00702031">
      <w:pPr>
        <w:ind w:left="1440"/>
      </w:pPr>
      <w:r>
        <w:t>My model page before debugging</w:t>
      </w:r>
    </w:p>
    <w:p w14:paraId="35138383" w14:textId="1766D367" w:rsidR="00E04C79" w:rsidRDefault="00E04C79" w:rsidP="00702031">
      <w:pPr>
        <w:ind w:left="1440"/>
      </w:pPr>
      <w:r>
        <w:rPr>
          <w:noProof/>
        </w:rPr>
        <w:drawing>
          <wp:inline distT="0" distB="0" distL="0" distR="0" wp14:anchorId="3125F0CD" wp14:editId="61DDDCA7">
            <wp:extent cx="5365750" cy="3021759"/>
            <wp:effectExtent l="0" t="0" r="6350" b="7620"/>
            <wp:docPr id="192" name="Picture 1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 name="mymodel after.png"/>
                    <pic:cNvPicPr/>
                  </pic:nvPicPr>
                  <pic:blipFill>
                    <a:blip r:embed="rId43" cstate="print">
                      <a:extLst>
                        <a:ext uri="{28A0092B-C50C-407E-A947-70E740481C1C}">
                          <a14:useLocalDpi xmlns:a14="http://schemas.microsoft.com/office/drawing/2010/main" val="0"/>
                        </a:ext>
                      </a:extLst>
                    </a:blip>
                    <a:stretch>
                      <a:fillRect/>
                    </a:stretch>
                  </pic:blipFill>
                  <pic:spPr>
                    <a:xfrm>
                      <a:off x="0" y="0"/>
                      <a:ext cx="5370284" cy="3024312"/>
                    </a:xfrm>
                    <a:prstGeom prst="rect">
                      <a:avLst/>
                    </a:prstGeom>
                  </pic:spPr>
                </pic:pic>
              </a:graphicData>
            </a:graphic>
          </wp:inline>
        </w:drawing>
      </w:r>
    </w:p>
    <w:p w14:paraId="5EC8DD00" w14:textId="50BC9E05" w:rsidR="00E04C79" w:rsidRDefault="00E04C79" w:rsidP="00702031">
      <w:pPr>
        <w:ind w:left="1440"/>
      </w:pPr>
      <w:r>
        <w:t>My model page after debugging</w:t>
      </w:r>
    </w:p>
    <w:p w14:paraId="6F071322" w14:textId="31E297CF" w:rsidR="00E04C79" w:rsidRDefault="00E04C79" w:rsidP="00702031">
      <w:pPr>
        <w:ind w:left="1440"/>
      </w:pPr>
      <w:r>
        <w:rPr>
          <w:noProof/>
        </w:rPr>
        <w:lastRenderedPageBreak/>
        <w:drawing>
          <wp:inline distT="0" distB="0" distL="0" distR="0" wp14:anchorId="6A0AAE6A" wp14:editId="2297BAB6">
            <wp:extent cx="5166734" cy="3862956"/>
            <wp:effectExtent l="0" t="0" r="0" b="4445"/>
            <wp:docPr id="193" name="Picture 1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 name="tilt before.png"/>
                    <pic:cNvPicPr/>
                  </pic:nvPicPr>
                  <pic:blipFill>
                    <a:blip r:embed="rId44" cstate="print">
                      <a:extLst>
                        <a:ext uri="{28A0092B-C50C-407E-A947-70E740481C1C}">
                          <a14:useLocalDpi xmlns:a14="http://schemas.microsoft.com/office/drawing/2010/main" val="0"/>
                        </a:ext>
                      </a:extLst>
                    </a:blip>
                    <a:stretch>
                      <a:fillRect/>
                    </a:stretch>
                  </pic:blipFill>
                  <pic:spPr>
                    <a:xfrm>
                      <a:off x="0" y="0"/>
                      <a:ext cx="5168074" cy="3863958"/>
                    </a:xfrm>
                    <a:prstGeom prst="rect">
                      <a:avLst/>
                    </a:prstGeom>
                  </pic:spPr>
                </pic:pic>
              </a:graphicData>
            </a:graphic>
          </wp:inline>
        </w:drawing>
      </w:r>
    </w:p>
    <w:p w14:paraId="5CE6A2CF" w14:textId="0D71CB7D" w:rsidR="00E04C79" w:rsidRDefault="00E04C79" w:rsidP="00702031">
      <w:pPr>
        <w:ind w:left="1440"/>
      </w:pPr>
      <w:r>
        <w:t>Tilt Brush page before</w:t>
      </w:r>
    </w:p>
    <w:p w14:paraId="619830CE" w14:textId="4493B25E" w:rsidR="00E04C79" w:rsidRDefault="00E04C79" w:rsidP="00702031">
      <w:pPr>
        <w:ind w:left="1440"/>
      </w:pPr>
      <w:r>
        <w:rPr>
          <w:noProof/>
        </w:rPr>
        <w:drawing>
          <wp:inline distT="0" distB="0" distL="0" distR="0" wp14:anchorId="18B8B0F2" wp14:editId="15ED1D8F">
            <wp:extent cx="4946202" cy="2794467"/>
            <wp:effectExtent l="0" t="0" r="6985" b="6350"/>
            <wp:docPr id="194" name="Picture 1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 name="tilt after.png"/>
                    <pic:cNvPicPr/>
                  </pic:nvPicPr>
                  <pic:blipFill>
                    <a:blip r:embed="rId45" cstate="print">
                      <a:extLst>
                        <a:ext uri="{28A0092B-C50C-407E-A947-70E740481C1C}">
                          <a14:useLocalDpi xmlns:a14="http://schemas.microsoft.com/office/drawing/2010/main" val="0"/>
                        </a:ext>
                      </a:extLst>
                    </a:blip>
                    <a:stretch>
                      <a:fillRect/>
                    </a:stretch>
                  </pic:blipFill>
                  <pic:spPr>
                    <a:xfrm>
                      <a:off x="0" y="0"/>
                      <a:ext cx="4947512" cy="2795207"/>
                    </a:xfrm>
                    <a:prstGeom prst="rect">
                      <a:avLst/>
                    </a:prstGeom>
                  </pic:spPr>
                </pic:pic>
              </a:graphicData>
            </a:graphic>
          </wp:inline>
        </w:drawing>
      </w:r>
    </w:p>
    <w:p w14:paraId="712E9B8F" w14:textId="25F12C15" w:rsidR="00E04C79" w:rsidRPr="00702031" w:rsidRDefault="00E04C79" w:rsidP="00702031">
      <w:pPr>
        <w:ind w:left="1440"/>
      </w:pPr>
      <w:r>
        <w:t>Tilt Brush Page after</w:t>
      </w:r>
    </w:p>
    <w:p w14:paraId="625938B2" w14:textId="1311E0C4" w:rsidR="00A42BFD" w:rsidRDefault="00A42BFD" w:rsidP="00A42BFD">
      <w:pPr>
        <w:pStyle w:val="ListParagraph"/>
        <w:numPr>
          <w:ilvl w:val="0"/>
          <w:numId w:val="2"/>
        </w:numPr>
      </w:pPr>
      <w:r>
        <w:t>Testing</w:t>
      </w:r>
    </w:p>
    <w:p w14:paraId="50136D95" w14:textId="768D4C74" w:rsidR="00A42BFD" w:rsidRDefault="00A42BFD" w:rsidP="00A42BFD">
      <w:pPr>
        <w:pStyle w:val="ListParagraph"/>
        <w:numPr>
          <w:ilvl w:val="0"/>
          <w:numId w:val="2"/>
        </w:numPr>
      </w:pPr>
      <w:r>
        <w:t>Testing &amp; Debugging</w:t>
      </w:r>
    </w:p>
    <w:p w14:paraId="25BAED09" w14:textId="3034E07F" w:rsidR="00A42BFD" w:rsidRDefault="00A42BFD" w:rsidP="00A42BFD">
      <w:pPr>
        <w:pStyle w:val="ListParagraph"/>
        <w:numPr>
          <w:ilvl w:val="0"/>
          <w:numId w:val="2"/>
        </w:numPr>
      </w:pPr>
      <w:r>
        <w:t>Any feedback on your website?</w:t>
      </w:r>
    </w:p>
    <w:p w14:paraId="77952AD2" w14:textId="3B402591" w:rsidR="00E04C79" w:rsidRPr="00E04C79" w:rsidRDefault="00E04C79" w:rsidP="00E04C79">
      <w:pPr>
        <w:pStyle w:val="ListParagraph"/>
        <w:ind w:left="1800"/>
        <w:rPr>
          <w:color w:val="FF0000"/>
        </w:rPr>
      </w:pPr>
      <w:r w:rsidRPr="00E04C79">
        <w:rPr>
          <w:color w:val="FF0000"/>
        </w:rPr>
        <w:t>“</w:t>
      </w:r>
      <w:r w:rsidRPr="00E04C79">
        <w:rPr>
          <w:rFonts w:ascii="Segoe UI" w:hAnsi="Segoe UI" w:cs="Segoe UI"/>
          <w:color w:val="FF0000"/>
          <w:sz w:val="20"/>
          <w:szCs w:val="20"/>
          <w:shd w:val="clear" w:color="auto" w:fill="F6F6F6"/>
        </w:rPr>
        <w:t>Work on your evidence, and if any time available, the layout of your pages - refining the position of the elements on your pages. You have done some really good work with your models and website to date. Make the Tilt Brush model a bit larger as relative to the page</w:t>
      </w:r>
      <w:r w:rsidRPr="00E04C79">
        <w:rPr>
          <w:rFonts w:ascii="Segoe UI" w:hAnsi="Segoe UI" w:cs="Segoe UI"/>
          <w:color w:val="FF0000"/>
          <w:sz w:val="20"/>
          <w:szCs w:val="20"/>
          <w:shd w:val="clear" w:color="auto" w:fill="F6F6F6"/>
        </w:rPr>
        <w:t>”</w:t>
      </w:r>
    </w:p>
    <w:p w14:paraId="7D24D6DC" w14:textId="679B6FB8" w:rsidR="00A42BFD" w:rsidRDefault="00A42BFD" w:rsidP="00A42BFD">
      <w:pPr>
        <w:pStyle w:val="ListParagraph"/>
        <w:numPr>
          <w:ilvl w:val="0"/>
          <w:numId w:val="2"/>
        </w:numPr>
      </w:pPr>
      <w:r>
        <w:t>Evaluate what you have accomplished with your final website</w:t>
      </w:r>
    </w:p>
    <w:p w14:paraId="5119CCDF" w14:textId="77777777" w:rsidR="00A42BFD" w:rsidRDefault="00A42BFD" w:rsidP="00A42BFD"/>
    <w:p w14:paraId="0D5E30B7" w14:textId="679CB5B0" w:rsidR="00A42BFD" w:rsidRDefault="00A42BFD" w:rsidP="00A42BFD">
      <w:pPr>
        <w:pStyle w:val="ListParagraph"/>
        <w:numPr>
          <w:ilvl w:val="0"/>
          <w:numId w:val="1"/>
        </w:numPr>
      </w:pPr>
      <w:r>
        <w:t>FINAL SUBMISSION</w:t>
      </w:r>
    </w:p>
    <w:p w14:paraId="01F311A2" w14:textId="1652A85B" w:rsidR="00A42BFD" w:rsidRDefault="00A42BFD" w:rsidP="00A42BFD">
      <w:pPr>
        <w:pStyle w:val="ListParagraph"/>
        <w:numPr>
          <w:ilvl w:val="0"/>
          <w:numId w:val="2"/>
        </w:numPr>
      </w:pPr>
      <w:r>
        <w:lastRenderedPageBreak/>
        <w:t>MAKE SURE YOU HAVE SUBMITTED ALL OF THE EVIDENCE BY THE DEADLINE.</w:t>
      </w:r>
    </w:p>
    <w:p w14:paraId="51176179" w14:textId="09033594" w:rsidR="0089517F" w:rsidRDefault="0089517F" w:rsidP="0089517F">
      <w:pPr>
        <w:rPr>
          <w:sz w:val="28"/>
        </w:rPr>
      </w:pPr>
    </w:p>
    <w:p w14:paraId="5B2B2157" w14:textId="77777777" w:rsidR="0089517F" w:rsidRPr="0089517F" w:rsidRDefault="0089517F" w:rsidP="0089517F">
      <w:pPr>
        <w:rPr>
          <w:sz w:val="28"/>
        </w:rPr>
      </w:pPr>
    </w:p>
    <w:sectPr w:rsidR="0089517F" w:rsidRPr="0089517F" w:rsidSect="00115035">
      <w:headerReference w:type="default" r:id="rId46"/>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348BFC3" w14:textId="77777777" w:rsidR="00C51CB5" w:rsidRDefault="00C51CB5" w:rsidP="00115035">
      <w:pPr>
        <w:spacing w:after="0" w:line="240" w:lineRule="auto"/>
      </w:pPr>
      <w:r>
        <w:separator/>
      </w:r>
    </w:p>
  </w:endnote>
  <w:endnote w:type="continuationSeparator" w:id="0">
    <w:p w14:paraId="1DE9B7AD" w14:textId="77777777" w:rsidR="00C51CB5" w:rsidRDefault="00C51CB5" w:rsidP="0011503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75A685A" w14:textId="77777777" w:rsidR="00C51CB5" w:rsidRDefault="00C51CB5" w:rsidP="00115035">
      <w:pPr>
        <w:spacing w:after="0" w:line="240" w:lineRule="auto"/>
      </w:pPr>
      <w:r>
        <w:separator/>
      </w:r>
    </w:p>
  </w:footnote>
  <w:footnote w:type="continuationSeparator" w:id="0">
    <w:p w14:paraId="71723910" w14:textId="77777777" w:rsidR="00C51CB5" w:rsidRDefault="00C51CB5" w:rsidP="0011503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509ABC6" w14:textId="07DCA351" w:rsidR="00115035" w:rsidRDefault="00115035">
    <w:pPr>
      <w:spacing w:line="264" w:lineRule="auto"/>
    </w:pPr>
    <w:r>
      <w:rPr>
        <w:noProof/>
        <w:color w:val="000000"/>
      </w:rPr>
      <mc:AlternateContent>
        <mc:Choice Requires="wps">
          <w:drawing>
            <wp:anchor distT="0" distB="0" distL="114300" distR="114300" simplePos="0" relativeHeight="251659264" behindDoc="0" locked="0" layoutInCell="1" allowOverlap="1" wp14:anchorId="5F0F6D18" wp14:editId="6DD92B53">
              <wp:simplePos x="0" y="0"/>
              <wp:positionH relativeFrom="page">
                <wp:align>center</wp:align>
              </wp:positionH>
              <wp:positionV relativeFrom="page">
                <wp:align>center</wp:align>
              </wp:positionV>
              <wp:extent cx="7376160" cy="9555480"/>
              <wp:effectExtent l="0" t="0" r="26670" b="26670"/>
              <wp:wrapNone/>
              <wp:docPr id="222" name="Rectangle 222"/>
              <wp:cNvGraphicFramePr/>
              <a:graphic xmlns:a="http://schemas.openxmlformats.org/drawingml/2006/main">
                <a:graphicData uri="http://schemas.microsoft.com/office/word/2010/wordprocessingShape">
                  <wps:wsp>
                    <wps:cNvSpPr/>
                    <wps:spPr>
                      <a:xfrm>
                        <a:off x="0" y="0"/>
                        <a:ext cx="7376160" cy="9555480"/>
                      </a:xfrm>
                      <a:prstGeom prst="rect">
                        <a:avLst/>
                      </a:prstGeom>
                      <a:noFill/>
                      <a:ln w="15875">
                        <a:solidFill>
                          <a:schemeClr val="bg2">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95000</wp14:pctWidth>
              </wp14:sizeRelH>
              <wp14:sizeRelV relativeFrom="page">
                <wp14:pctHeight>95000</wp14:pctHeight>
              </wp14:sizeRelV>
            </wp:anchor>
          </w:drawing>
        </mc:Choice>
        <mc:Fallback>
          <w:pict>
            <v:rect w14:anchorId="280E15B9" id="Rectangle 222" o:spid="_x0000_s1026" style="position:absolute;margin-left:0;margin-top:0;width:580.8pt;height:752.4pt;z-index:251659264;visibility:visible;mso-wrap-style:square;mso-width-percent:950;mso-height-percent:950;mso-wrap-distance-left:9pt;mso-wrap-distance-top:0;mso-wrap-distance-right:9pt;mso-wrap-distance-bottom:0;mso-position-horizontal:center;mso-position-horizontal-relative:page;mso-position-vertical:center;mso-position-vertical-relative:page;mso-width-percent:950;mso-height-percent:95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" filled="f" strokecolor="#747070 [1614]" strokeweight="1.25pt">
              <w10:wrap anchorx="page" anchory="page"/>
            </v:rect>
          </w:pict>
        </mc:Fallback>
      </mc:AlternateContent>
    </w:r>
    <w:sdt>
      <w:sdtPr>
        <w:rPr>
          <w:color w:val="4472C4" w:themeColor="accent1"/>
          <w:sz w:val="20"/>
          <w:szCs w:val="20"/>
        </w:rPr>
        <w:alias w:val="Title"/>
        <w:id w:val="15524250"/>
        <w:placeholder>
          <w:docPart w:val="99CFAA30DB4048E48AE061578B7F838E"/>
        </w:placeholder>
        <w:dataBinding w:prefixMappings="xmlns:ns0='http://schemas.openxmlformats.org/package/2006/metadata/core-properties' xmlns:ns1='http://purl.org/dc/elements/1.1/'" w:xpath="/ns0:coreProperties[1]/ns1:title[1]" w:storeItemID="{6C3C8BC8-F283-45AE-878A-BAB7291924A1}"/>
        <w:text/>
      </w:sdtPr>
      <w:sdtEndPr/>
      <w:sdtContent>
        <w:r w:rsidR="00DD33CB">
          <w:rPr>
            <w:color w:val="4472C4" w:themeColor="accent1"/>
            <w:sz w:val="20"/>
            <w:szCs w:val="20"/>
          </w:rPr>
          <w:t>CONNOR STEVENS</w:t>
        </w:r>
        <w:r>
          <w:rPr>
            <w:color w:val="4472C4" w:themeColor="accent1"/>
            <w:sz w:val="20"/>
            <w:szCs w:val="20"/>
          </w:rPr>
          <w:t xml:space="preserve"> 1.43 AS91073 WEB DESIGN 3D MODELLING 2018</w:t>
        </w:r>
      </w:sdtContent>
    </w:sdt>
  </w:p>
  <w:p w14:paraId="61365FC6" w14:textId="77777777" w:rsidR="00115035" w:rsidRDefault="0011503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875229E"/>
    <w:multiLevelType w:val="hybridMultilevel"/>
    <w:tmpl w:val="D9CCE64E"/>
    <w:lvl w:ilvl="0" w:tplc="1409000F">
      <w:start w:val="1"/>
      <w:numFmt w:val="decimal"/>
      <w:lvlText w:val="%1."/>
      <w:lvlJc w:val="left"/>
      <w:pPr>
        <w:ind w:left="720" w:hanging="360"/>
      </w:pPr>
      <w:rPr>
        <w:rFonts w:hint="default"/>
      </w:rPr>
    </w:lvl>
    <w:lvl w:ilvl="1" w:tplc="14090001">
      <w:start w:val="1"/>
      <w:numFmt w:val="bullet"/>
      <w:lvlText w:val=""/>
      <w:lvlJc w:val="left"/>
      <w:pPr>
        <w:ind w:left="1440" w:hanging="360"/>
      </w:pPr>
      <w:rPr>
        <w:rFonts w:ascii="Symbol" w:hAnsi="Symbol" w:hint="default"/>
      </w:rPr>
    </w:lvl>
    <w:lvl w:ilvl="2" w:tplc="1409001B">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 w15:restartNumberingAfterBreak="0">
    <w:nsid w:val="78634851"/>
    <w:multiLevelType w:val="hybridMultilevel"/>
    <w:tmpl w:val="9E1C2672"/>
    <w:lvl w:ilvl="0" w:tplc="1D9A2256">
      <w:start w:val="1"/>
      <w:numFmt w:val="bullet"/>
      <w:lvlText w:val="-"/>
      <w:lvlJc w:val="left"/>
      <w:pPr>
        <w:ind w:left="1800" w:hanging="360"/>
      </w:pPr>
      <w:rPr>
        <w:rFonts w:ascii="Calibri" w:eastAsiaTheme="minorHAnsi" w:hAnsi="Calibri" w:cs="Calibri" w:hint="default"/>
      </w:rPr>
    </w:lvl>
    <w:lvl w:ilvl="1" w:tplc="14090003" w:tentative="1">
      <w:start w:val="1"/>
      <w:numFmt w:val="bullet"/>
      <w:lvlText w:val="o"/>
      <w:lvlJc w:val="left"/>
      <w:pPr>
        <w:ind w:left="2520" w:hanging="360"/>
      </w:pPr>
      <w:rPr>
        <w:rFonts w:ascii="Courier New" w:hAnsi="Courier New" w:cs="Courier New" w:hint="default"/>
      </w:rPr>
    </w:lvl>
    <w:lvl w:ilvl="2" w:tplc="14090005" w:tentative="1">
      <w:start w:val="1"/>
      <w:numFmt w:val="bullet"/>
      <w:lvlText w:val=""/>
      <w:lvlJc w:val="left"/>
      <w:pPr>
        <w:ind w:left="3240" w:hanging="360"/>
      </w:pPr>
      <w:rPr>
        <w:rFonts w:ascii="Wingdings" w:hAnsi="Wingdings" w:hint="default"/>
      </w:rPr>
    </w:lvl>
    <w:lvl w:ilvl="3" w:tplc="14090001" w:tentative="1">
      <w:start w:val="1"/>
      <w:numFmt w:val="bullet"/>
      <w:lvlText w:val=""/>
      <w:lvlJc w:val="left"/>
      <w:pPr>
        <w:ind w:left="3960" w:hanging="360"/>
      </w:pPr>
      <w:rPr>
        <w:rFonts w:ascii="Symbol" w:hAnsi="Symbol" w:hint="default"/>
      </w:rPr>
    </w:lvl>
    <w:lvl w:ilvl="4" w:tplc="14090003" w:tentative="1">
      <w:start w:val="1"/>
      <w:numFmt w:val="bullet"/>
      <w:lvlText w:val="o"/>
      <w:lvlJc w:val="left"/>
      <w:pPr>
        <w:ind w:left="4680" w:hanging="360"/>
      </w:pPr>
      <w:rPr>
        <w:rFonts w:ascii="Courier New" w:hAnsi="Courier New" w:cs="Courier New" w:hint="default"/>
      </w:rPr>
    </w:lvl>
    <w:lvl w:ilvl="5" w:tplc="14090005" w:tentative="1">
      <w:start w:val="1"/>
      <w:numFmt w:val="bullet"/>
      <w:lvlText w:val=""/>
      <w:lvlJc w:val="left"/>
      <w:pPr>
        <w:ind w:left="5400" w:hanging="360"/>
      </w:pPr>
      <w:rPr>
        <w:rFonts w:ascii="Wingdings" w:hAnsi="Wingdings" w:hint="default"/>
      </w:rPr>
    </w:lvl>
    <w:lvl w:ilvl="6" w:tplc="14090001" w:tentative="1">
      <w:start w:val="1"/>
      <w:numFmt w:val="bullet"/>
      <w:lvlText w:val=""/>
      <w:lvlJc w:val="left"/>
      <w:pPr>
        <w:ind w:left="6120" w:hanging="360"/>
      </w:pPr>
      <w:rPr>
        <w:rFonts w:ascii="Symbol" w:hAnsi="Symbol" w:hint="default"/>
      </w:rPr>
    </w:lvl>
    <w:lvl w:ilvl="7" w:tplc="14090003" w:tentative="1">
      <w:start w:val="1"/>
      <w:numFmt w:val="bullet"/>
      <w:lvlText w:val="o"/>
      <w:lvlJc w:val="left"/>
      <w:pPr>
        <w:ind w:left="6840" w:hanging="360"/>
      </w:pPr>
      <w:rPr>
        <w:rFonts w:ascii="Courier New" w:hAnsi="Courier New" w:cs="Courier New" w:hint="default"/>
      </w:rPr>
    </w:lvl>
    <w:lvl w:ilvl="8" w:tplc="14090005" w:tentative="1">
      <w:start w:val="1"/>
      <w:numFmt w:val="bullet"/>
      <w:lvlText w:val=""/>
      <w:lvlJc w:val="left"/>
      <w:pPr>
        <w:ind w:left="756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7"/>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7e0NDUzNTS2MDezMDJS0lEKTi0uzszPAymwqAUA4kDhmiwAAAA="/>
  </w:docVars>
  <w:rsids>
    <w:rsidRoot w:val="00115035"/>
    <w:rsid w:val="000572A6"/>
    <w:rsid w:val="000972CF"/>
    <w:rsid w:val="00115035"/>
    <w:rsid w:val="0013517A"/>
    <w:rsid w:val="001611F9"/>
    <w:rsid w:val="00192463"/>
    <w:rsid w:val="00194464"/>
    <w:rsid w:val="001D6BAD"/>
    <w:rsid w:val="00210D15"/>
    <w:rsid w:val="002262C7"/>
    <w:rsid w:val="00230D3C"/>
    <w:rsid w:val="0024226C"/>
    <w:rsid w:val="00286726"/>
    <w:rsid w:val="00296F2A"/>
    <w:rsid w:val="002A76B6"/>
    <w:rsid w:val="00321593"/>
    <w:rsid w:val="00351DAF"/>
    <w:rsid w:val="003679A3"/>
    <w:rsid w:val="00381BA3"/>
    <w:rsid w:val="003C2D74"/>
    <w:rsid w:val="003C6BAF"/>
    <w:rsid w:val="003D61D5"/>
    <w:rsid w:val="003E1C57"/>
    <w:rsid w:val="003E64E2"/>
    <w:rsid w:val="0040227F"/>
    <w:rsid w:val="00477AD9"/>
    <w:rsid w:val="004B0394"/>
    <w:rsid w:val="004D0B28"/>
    <w:rsid w:val="004F71CE"/>
    <w:rsid w:val="00583D4A"/>
    <w:rsid w:val="005C565D"/>
    <w:rsid w:val="0061475B"/>
    <w:rsid w:val="006C7B76"/>
    <w:rsid w:val="006F4FEF"/>
    <w:rsid w:val="00702031"/>
    <w:rsid w:val="00734839"/>
    <w:rsid w:val="00765A58"/>
    <w:rsid w:val="008220A2"/>
    <w:rsid w:val="00822C14"/>
    <w:rsid w:val="00873DEA"/>
    <w:rsid w:val="00894441"/>
    <w:rsid w:val="0089517F"/>
    <w:rsid w:val="008D2504"/>
    <w:rsid w:val="00962F09"/>
    <w:rsid w:val="009D156F"/>
    <w:rsid w:val="00A42BFD"/>
    <w:rsid w:val="00A52F88"/>
    <w:rsid w:val="00A52FC7"/>
    <w:rsid w:val="00AC0B7A"/>
    <w:rsid w:val="00B415F7"/>
    <w:rsid w:val="00BB3888"/>
    <w:rsid w:val="00BC2BA5"/>
    <w:rsid w:val="00BE68F6"/>
    <w:rsid w:val="00C51CB5"/>
    <w:rsid w:val="00C72326"/>
    <w:rsid w:val="00C80C18"/>
    <w:rsid w:val="00CA5DFF"/>
    <w:rsid w:val="00CE7E00"/>
    <w:rsid w:val="00CF72C6"/>
    <w:rsid w:val="00D31A15"/>
    <w:rsid w:val="00D41E37"/>
    <w:rsid w:val="00D80C03"/>
    <w:rsid w:val="00D95FB0"/>
    <w:rsid w:val="00DD33CB"/>
    <w:rsid w:val="00E04C79"/>
    <w:rsid w:val="00E137B4"/>
    <w:rsid w:val="00E21CAC"/>
    <w:rsid w:val="00E46708"/>
    <w:rsid w:val="00E51E03"/>
    <w:rsid w:val="00E75971"/>
    <w:rsid w:val="00E77E2B"/>
    <w:rsid w:val="00ED4364"/>
    <w:rsid w:val="00EE5D15"/>
    <w:rsid w:val="00EF7DE7"/>
    <w:rsid w:val="00F00907"/>
    <w:rsid w:val="00F5151F"/>
    <w:rsid w:val="00F52715"/>
    <w:rsid w:val="00F60F62"/>
    <w:rsid w:val="00F80CC4"/>
    <w:rsid w:val="00F97BE8"/>
    <w:rsid w:val="00FC1340"/>
    <w:rsid w:val="00FD7581"/>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C912094"/>
  <w15:chartTrackingRefBased/>
  <w15:docId w15:val="{0C7E1155-2F43-4EB6-ABB9-40A237D078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15035"/>
    <w:pPr>
      <w:tabs>
        <w:tab w:val="center" w:pos="4513"/>
        <w:tab w:val="right" w:pos="9026"/>
      </w:tabs>
      <w:spacing w:after="0" w:line="240" w:lineRule="auto"/>
    </w:pPr>
  </w:style>
  <w:style w:type="character" w:customStyle="1" w:styleId="HeaderChar">
    <w:name w:val="Header Char"/>
    <w:basedOn w:val="DefaultParagraphFont"/>
    <w:link w:val="Header"/>
    <w:uiPriority w:val="99"/>
    <w:rsid w:val="00115035"/>
  </w:style>
  <w:style w:type="paragraph" w:styleId="Footer">
    <w:name w:val="footer"/>
    <w:basedOn w:val="Normal"/>
    <w:link w:val="FooterChar"/>
    <w:uiPriority w:val="99"/>
    <w:unhideWhenUsed/>
    <w:rsid w:val="00115035"/>
    <w:pPr>
      <w:tabs>
        <w:tab w:val="center" w:pos="4513"/>
        <w:tab w:val="right" w:pos="9026"/>
      </w:tabs>
      <w:spacing w:after="0" w:line="240" w:lineRule="auto"/>
    </w:pPr>
  </w:style>
  <w:style w:type="character" w:customStyle="1" w:styleId="FooterChar">
    <w:name w:val="Footer Char"/>
    <w:basedOn w:val="DefaultParagraphFont"/>
    <w:link w:val="Footer"/>
    <w:uiPriority w:val="99"/>
    <w:rsid w:val="00115035"/>
  </w:style>
  <w:style w:type="paragraph" w:styleId="ListParagraph">
    <w:name w:val="List Paragraph"/>
    <w:basedOn w:val="Normal"/>
    <w:uiPriority w:val="34"/>
    <w:qFormat/>
    <w:rsid w:val="00115035"/>
    <w:pPr>
      <w:ind w:left="720"/>
      <w:contextualSpacing/>
    </w:pPr>
  </w:style>
  <w:style w:type="character" w:styleId="Hyperlink">
    <w:name w:val="Hyperlink"/>
    <w:basedOn w:val="DefaultParagraphFont"/>
    <w:uiPriority w:val="99"/>
    <w:unhideWhenUsed/>
    <w:rsid w:val="00CF72C6"/>
    <w:rPr>
      <w:color w:val="0563C1" w:themeColor="hyperlink"/>
      <w:u w:val="single"/>
    </w:rPr>
  </w:style>
  <w:style w:type="character" w:styleId="UnresolvedMention">
    <w:name w:val="Unresolved Mention"/>
    <w:basedOn w:val="DefaultParagraphFont"/>
    <w:uiPriority w:val="99"/>
    <w:semiHidden/>
    <w:unhideWhenUsed/>
    <w:rsid w:val="00CF72C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954543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jpeg"/><Relationship Id="rId18" Type="http://schemas.openxmlformats.org/officeDocument/2006/relationships/image" Target="media/image7.PNG"/><Relationship Id="rId26" Type="http://schemas.openxmlformats.org/officeDocument/2006/relationships/image" Target="media/image15.png"/><Relationship Id="rId39" Type="http://schemas.openxmlformats.org/officeDocument/2006/relationships/image" Target="media/image28.PNG"/><Relationship Id="rId3" Type="http://schemas.openxmlformats.org/officeDocument/2006/relationships/styles" Target="styles.xml"/><Relationship Id="rId21" Type="http://schemas.openxmlformats.org/officeDocument/2006/relationships/image" Target="media/image10.PNG"/><Relationship Id="rId34" Type="http://schemas.openxmlformats.org/officeDocument/2006/relationships/image" Target="media/image23.png"/><Relationship Id="rId42" Type="http://schemas.openxmlformats.org/officeDocument/2006/relationships/image" Target="media/image31.png"/><Relationship Id="rId47"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s://www.homedepot.com/p/Brussel-s-Bonsai-Green-Mound-Juniper-Bonsai-Outdoor-DT-7079GMJ/100651255" TargetMode="External"/><Relationship Id="rId17" Type="http://schemas.openxmlformats.org/officeDocument/2006/relationships/hyperlink" Target="http://homecaprice.com/exteriordesign/garden-trees-for-hot-climate/" TargetMode="External"/><Relationship Id="rId25" Type="http://schemas.openxmlformats.org/officeDocument/2006/relationships/image" Target="media/image14.png"/><Relationship Id="rId33" Type="http://schemas.openxmlformats.org/officeDocument/2006/relationships/image" Target="media/image22.png"/><Relationship Id="rId38" Type="http://schemas.openxmlformats.org/officeDocument/2006/relationships/image" Target="media/image27.png"/><Relationship Id="rId46"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image" Target="media/image6.jpeg"/><Relationship Id="rId20" Type="http://schemas.openxmlformats.org/officeDocument/2006/relationships/image" Target="media/image9.PNG"/><Relationship Id="rId29" Type="http://schemas.openxmlformats.org/officeDocument/2006/relationships/image" Target="media/image18.png"/><Relationship Id="rId41" Type="http://schemas.openxmlformats.org/officeDocument/2006/relationships/image" Target="media/image30.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jpeg"/><Relationship Id="rId24" Type="http://schemas.openxmlformats.org/officeDocument/2006/relationships/image" Target="media/image13.PNG"/><Relationship Id="rId32" Type="http://schemas.openxmlformats.org/officeDocument/2006/relationships/image" Target="media/image21.png"/><Relationship Id="rId37" Type="http://schemas.openxmlformats.org/officeDocument/2006/relationships/image" Target="media/image26.PNG"/><Relationship Id="rId40" Type="http://schemas.openxmlformats.org/officeDocument/2006/relationships/image" Target="media/image29.PNG"/><Relationship Id="rId45" Type="http://schemas.openxmlformats.org/officeDocument/2006/relationships/image" Target="media/image34.png"/><Relationship Id="rId5" Type="http://schemas.openxmlformats.org/officeDocument/2006/relationships/webSettings" Target="webSettings.xml"/><Relationship Id="rId15" Type="http://schemas.openxmlformats.org/officeDocument/2006/relationships/image" Target="media/image5.jpeg"/><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image" Target="media/image25.png"/><Relationship Id="rId49" Type="http://schemas.openxmlformats.org/officeDocument/2006/relationships/theme" Target="theme/theme1.xml"/><Relationship Id="rId10" Type="http://schemas.openxmlformats.org/officeDocument/2006/relationships/hyperlink" Target="https://techcrunch.com/2018/04/10/a-new-app-called-garden-helps-you-stay-in-touch-with-friends-and-family-without-facebook/" TargetMode="External"/><Relationship Id="rId19" Type="http://schemas.openxmlformats.org/officeDocument/2006/relationships/image" Target="media/image8.PNG"/><Relationship Id="rId31" Type="http://schemas.openxmlformats.org/officeDocument/2006/relationships/image" Target="media/image20.png"/><Relationship Id="rId44" Type="http://schemas.openxmlformats.org/officeDocument/2006/relationships/image" Target="media/image33.pn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yperlink" Target="https://www.davidharber.co.uk/sculpture.htm" TargetMode="External"/><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image" Target="media/image24.png"/><Relationship Id="rId43" Type="http://schemas.openxmlformats.org/officeDocument/2006/relationships/image" Target="media/image32.png"/><Relationship Id="rId48" Type="http://schemas.openxmlformats.org/officeDocument/2006/relationships/glossaryDocument" Target="glossary/document.xml"/><Relationship Id="rId8" Type="http://schemas.openxmlformats.org/officeDocument/2006/relationships/image" Target="media/image1.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99CFAA30DB4048E48AE061578B7F838E"/>
        <w:category>
          <w:name w:val="General"/>
          <w:gallery w:val="placeholder"/>
        </w:category>
        <w:types>
          <w:type w:val="bbPlcHdr"/>
        </w:types>
        <w:behaviors>
          <w:behavior w:val="content"/>
        </w:behaviors>
        <w:guid w:val="{2BB4457D-B07E-4019-91DB-A2F8E6390A3E}"/>
      </w:docPartPr>
      <w:docPartBody>
        <w:p w:rsidR="00907254" w:rsidRDefault="00546891" w:rsidP="00546891">
          <w:pPr>
            <w:pStyle w:val="99CFAA30DB4048E48AE061578B7F838E"/>
          </w:pPr>
          <w:r>
            <w:rPr>
              <w:color w:val="4472C4" w:themeColor="accent1"/>
              <w:sz w:val="20"/>
              <w:szCs w:val="20"/>
            </w:rPr>
            <w:t>[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46891"/>
    <w:rsid w:val="000B4636"/>
    <w:rsid w:val="00104A84"/>
    <w:rsid w:val="00374779"/>
    <w:rsid w:val="0038705F"/>
    <w:rsid w:val="004B19BC"/>
    <w:rsid w:val="00546891"/>
    <w:rsid w:val="008E6C33"/>
    <w:rsid w:val="00907254"/>
    <w:rsid w:val="00A00DE6"/>
    <w:rsid w:val="00DF590D"/>
    <w:rsid w:val="00F20182"/>
    <w:rsid w:val="00F81F7B"/>
    <w:rsid w:val="00FC53C4"/>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NZ" w:eastAsia="en-NZ"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99CFAA30DB4048E48AE061578B7F838E">
    <w:name w:val="99CFAA30DB4048E48AE061578B7F838E"/>
    <w:rsid w:val="00546891"/>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CB9479C-FDB4-48F7-B653-A1963D0062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6</TotalTime>
  <Pages>18</Pages>
  <Words>1080</Words>
  <Characters>6157</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CONNOR STEVENS 1.43 AS91073 WEB DESIGN 3D MODELLING 2018</vt:lpstr>
    </vt:vector>
  </TitlesOfParts>
  <Company/>
  <LinksUpToDate>false</LinksUpToDate>
  <CharactersWithSpaces>72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NOR STEVENS 1.43 AS91073 WEB DESIGN 3D MODELLING 2018</dc:title>
  <dc:subject/>
  <dc:creator>Anca Wilde</dc:creator>
  <cp:keywords/>
  <dc:description/>
  <cp:lastModifiedBy>Connor Stevens</cp:lastModifiedBy>
  <cp:revision>63</cp:revision>
  <dcterms:created xsi:type="dcterms:W3CDTF">2018-07-02T23:39:00Z</dcterms:created>
  <dcterms:modified xsi:type="dcterms:W3CDTF">2018-08-21T23:27:00Z</dcterms:modified>
</cp:coreProperties>
</file>